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5C5C31" w14:textId="53A6BE22" w:rsidR="00273070" w:rsidRPr="003A4304" w:rsidRDefault="00273070" w:rsidP="0064118F">
      <w:pPr>
        <w:spacing w:after="0"/>
        <w:jc w:val="center"/>
        <w:rPr>
          <w:rFonts w:ascii="Times New Roman" w:hAnsi="Times New Roman" w:cs="Times New Roman"/>
          <w:szCs w:val="24"/>
        </w:rPr>
      </w:pPr>
      <w:bookmarkStart w:id="0" w:name="_GoBack"/>
      <w:bookmarkEnd w:id="0"/>
      <w:r w:rsidRPr="003A4304">
        <w:rPr>
          <w:rFonts w:ascii="Times New Roman" w:hAnsi="Times New Roman" w:cs="Times New Roman"/>
          <w:szCs w:val="24"/>
        </w:rPr>
        <w:t xml:space="preserve">Program: </w:t>
      </w:r>
      <w:r w:rsidR="00B12076" w:rsidRPr="003A4304">
        <w:rPr>
          <w:rFonts w:ascii="Times New Roman" w:hAnsi="Times New Roman" w:cs="Times New Roman"/>
          <w:szCs w:val="24"/>
        </w:rPr>
        <w:t>Civil</w:t>
      </w:r>
      <w:r w:rsidRPr="003A4304">
        <w:rPr>
          <w:rFonts w:ascii="Times New Roman" w:hAnsi="Times New Roman" w:cs="Times New Roman"/>
          <w:szCs w:val="24"/>
        </w:rPr>
        <w:t xml:space="preserve"> Engineering </w:t>
      </w:r>
    </w:p>
    <w:p w14:paraId="3649861D" w14:textId="693A96F2" w:rsidR="00273070" w:rsidRPr="003A4304" w:rsidRDefault="00AB7701" w:rsidP="0064118F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3A4304">
        <w:rPr>
          <w:rFonts w:ascii="Times New Roman" w:hAnsi="Times New Roman" w:cs="Times New Roman"/>
          <w:szCs w:val="24"/>
        </w:rPr>
        <w:t>Curriculum Scheme: Rev20</w:t>
      </w:r>
      <w:r w:rsidR="00273070" w:rsidRPr="003A4304">
        <w:rPr>
          <w:rFonts w:ascii="Times New Roman" w:hAnsi="Times New Roman" w:cs="Times New Roman"/>
          <w:szCs w:val="24"/>
        </w:rPr>
        <w:t>1</w:t>
      </w:r>
      <w:r w:rsidR="007C6CDA">
        <w:rPr>
          <w:rFonts w:ascii="Times New Roman" w:hAnsi="Times New Roman" w:cs="Times New Roman"/>
          <w:szCs w:val="24"/>
        </w:rPr>
        <w:t>6</w:t>
      </w:r>
    </w:p>
    <w:p w14:paraId="3DAAD6DC" w14:textId="15DC04A1" w:rsidR="00273070" w:rsidRPr="003A4304" w:rsidRDefault="00273070" w:rsidP="0064118F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3A4304">
        <w:rPr>
          <w:rFonts w:ascii="Times New Roman" w:hAnsi="Times New Roman" w:cs="Times New Roman"/>
          <w:szCs w:val="24"/>
        </w:rPr>
        <w:t xml:space="preserve">Examination: </w:t>
      </w:r>
      <w:r w:rsidR="007C6CDA">
        <w:rPr>
          <w:rFonts w:ascii="Times New Roman" w:hAnsi="Times New Roman" w:cs="Times New Roman"/>
          <w:szCs w:val="24"/>
        </w:rPr>
        <w:t>Second</w:t>
      </w:r>
      <w:r w:rsidRPr="003A4304">
        <w:rPr>
          <w:rFonts w:ascii="Times New Roman" w:hAnsi="Times New Roman" w:cs="Times New Roman"/>
          <w:szCs w:val="24"/>
        </w:rPr>
        <w:t xml:space="preserve"> Year </w:t>
      </w:r>
      <w:r w:rsidR="005704AA" w:rsidRPr="003A4304">
        <w:rPr>
          <w:rFonts w:ascii="Times New Roman" w:hAnsi="Times New Roman" w:cs="Times New Roman"/>
          <w:szCs w:val="24"/>
        </w:rPr>
        <w:t>S</w:t>
      </w:r>
      <w:r w:rsidRPr="003A4304">
        <w:rPr>
          <w:rFonts w:ascii="Times New Roman" w:hAnsi="Times New Roman" w:cs="Times New Roman"/>
          <w:szCs w:val="24"/>
        </w:rPr>
        <w:t>em</w:t>
      </w:r>
      <w:r w:rsidR="005704AA" w:rsidRPr="003A4304">
        <w:rPr>
          <w:rFonts w:ascii="Times New Roman" w:hAnsi="Times New Roman" w:cs="Times New Roman"/>
          <w:szCs w:val="24"/>
        </w:rPr>
        <w:t>ester</w:t>
      </w:r>
      <w:r w:rsidRPr="003A4304">
        <w:rPr>
          <w:rFonts w:ascii="Times New Roman" w:hAnsi="Times New Roman" w:cs="Times New Roman"/>
          <w:szCs w:val="24"/>
        </w:rPr>
        <w:t xml:space="preserve"> </w:t>
      </w:r>
      <w:r w:rsidR="00D306F7" w:rsidRPr="003A4304">
        <w:rPr>
          <w:rFonts w:ascii="Times New Roman" w:hAnsi="Times New Roman" w:cs="Times New Roman"/>
          <w:szCs w:val="24"/>
        </w:rPr>
        <w:t>I</w:t>
      </w:r>
      <w:r w:rsidR="007C6CDA">
        <w:rPr>
          <w:rFonts w:ascii="Times New Roman" w:hAnsi="Times New Roman" w:cs="Times New Roman"/>
          <w:szCs w:val="24"/>
        </w:rPr>
        <w:t>II</w:t>
      </w:r>
    </w:p>
    <w:p w14:paraId="75A49B23" w14:textId="1FE9859C" w:rsidR="00273070" w:rsidRPr="003A4304" w:rsidRDefault="005704AA" w:rsidP="0064118F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3A4304">
        <w:rPr>
          <w:rFonts w:ascii="Times New Roman" w:hAnsi="Times New Roman" w:cs="Times New Roman"/>
          <w:szCs w:val="24"/>
        </w:rPr>
        <w:t>Course Code</w:t>
      </w:r>
      <w:r w:rsidR="00AD4FD3" w:rsidRPr="003A4304">
        <w:rPr>
          <w:rFonts w:ascii="Times New Roman" w:hAnsi="Times New Roman" w:cs="Times New Roman"/>
          <w:szCs w:val="24"/>
        </w:rPr>
        <w:t xml:space="preserve">: </w:t>
      </w:r>
      <w:r w:rsidR="00AB7701" w:rsidRPr="003A4304">
        <w:rPr>
          <w:rFonts w:ascii="Times New Roman" w:hAnsi="Times New Roman" w:cs="Times New Roman"/>
          <w:szCs w:val="24"/>
        </w:rPr>
        <w:t>CEC</w:t>
      </w:r>
      <w:r w:rsidR="007C6CDA">
        <w:rPr>
          <w:rFonts w:ascii="Times New Roman" w:hAnsi="Times New Roman" w:cs="Times New Roman"/>
          <w:szCs w:val="24"/>
        </w:rPr>
        <w:t>3</w:t>
      </w:r>
      <w:r w:rsidR="00AB7701" w:rsidRPr="003A4304">
        <w:rPr>
          <w:rFonts w:ascii="Times New Roman" w:hAnsi="Times New Roman" w:cs="Times New Roman"/>
          <w:szCs w:val="24"/>
        </w:rPr>
        <w:t>0</w:t>
      </w:r>
      <w:r w:rsidR="007C6CDA">
        <w:rPr>
          <w:rFonts w:ascii="Times New Roman" w:hAnsi="Times New Roman" w:cs="Times New Roman"/>
          <w:szCs w:val="24"/>
        </w:rPr>
        <w:t>4</w:t>
      </w:r>
      <w:r w:rsidRPr="003A4304">
        <w:rPr>
          <w:rFonts w:ascii="Times New Roman" w:hAnsi="Times New Roman" w:cs="Times New Roman"/>
          <w:szCs w:val="24"/>
        </w:rPr>
        <w:t xml:space="preserve"> </w:t>
      </w:r>
      <w:r w:rsidR="00AD4FD3" w:rsidRPr="003A4304">
        <w:rPr>
          <w:rFonts w:ascii="Times New Roman" w:hAnsi="Times New Roman" w:cs="Times New Roman"/>
          <w:szCs w:val="24"/>
        </w:rPr>
        <w:t>an</w:t>
      </w:r>
      <w:r w:rsidRPr="003A4304">
        <w:rPr>
          <w:rFonts w:ascii="Times New Roman" w:hAnsi="Times New Roman" w:cs="Times New Roman"/>
          <w:szCs w:val="24"/>
        </w:rPr>
        <w:t xml:space="preserve">d Course Name: </w:t>
      </w:r>
      <w:r w:rsidR="00C10B63">
        <w:rPr>
          <w:rFonts w:ascii="Times New Roman" w:hAnsi="Times New Roman" w:cs="Times New Roman"/>
          <w:szCs w:val="24"/>
        </w:rPr>
        <w:t>ENGINEERING GEOLOGY</w:t>
      </w:r>
    </w:p>
    <w:p w14:paraId="419A3ED0" w14:textId="191A7375" w:rsidR="001454D2" w:rsidRPr="003A4304" w:rsidRDefault="001454D2" w:rsidP="0064118F">
      <w:pPr>
        <w:spacing w:after="0"/>
        <w:rPr>
          <w:rFonts w:ascii="Times New Roman" w:hAnsi="Times New Roman" w:cs="Times New Roman"/>
          <w:szCs w:val="24"/>
        </w:rPr>
      </w:pPr>
      <w:r w:rsidRPr="003A4304">
        <w:rPr>
          <w:rFonts w:ascii="Times New Roman" w:hAnsi="Times New Roman" w:cs="Times New Roman"/>
          <w:szCs w:val="24"/>
        </w:rPr>
        <w:t xml:space="preserve">Time: 1 hour                                                                                           </w:t>
      </w:r>
      <w:r w:rsidR="0064118F" w:rsidRPr="003A4304">
        <w:rPr>
          <w:rFonts w:ascii="Times New Roman" w:hAnsi="Times New Roman" w:cs="Times New Roman"/>
          <w:szCs w:val="24"/>
        </w:rPr>
        <w:t xml:space="preserve">                </w:t>
      </w:r>
      <w:r w:rsidRPr="003A4304">
        <w:rPr>
          <w:rFonts w:ascii="Times New Roman" w:hAnsi="Times New Roman" w:cs="Times New Roman"/>
          <w:szCs w:val="24"/>
        </w:rPr>
        <w:t>Max. Marks: 50</w:t>
      </w:r>
    </w:p>
    <w:p w14:paraId="65B6F181" w14:textId="4E8DA961" w:rsidR="00BF0012" w:rsidRPr="003A4304" w:rsidRDefault="00AD4FD3" w:rsidP="00C85DD4">
      <w:pPr>
        <w:spacing w:after="0"/>
        <w:rPr>
          <w:rFonts w:ascii="Times New Roman" w:hAnsi="Times New Roman" w:cs="Times New Roman"/>
          <w:szCs w:val="24"/>
        </w:rPr>
      </w:pPr>
      <w:r w:rsidRPr="003A4304">
        <w:rPr>
          <w:rFonts w:ascii="Times New Roman" w:hAnsi="Times New Roman" w:cs="Times New Roman"/>
          <w:szCs w:val="24"/>
        </w:rPr>
        <w:t>===============================================</w:t>
      </w:r>
      <w:r w:rsidR="0064118F" w:rsidRPr="003A4304">
        <w:rPr>
          <w:rFonts w:ascii="Times New Roman" w:hAnsi="Times New Roman" w:cs="Times New Roman"/>
          <w:szCs w:val="24"/>
        </w:rPr>
        <w:t>===========</w:t>
      </w:r>
      <w:r w:rsidR="00C85DD4" w:rsidRPr="003A4304">
        <w:rPr>
          <w:rFonts w:ascii="Times New Roman" w:hAnsi="Times New Roman" w:cs="Times New Roman"/>
          <w:szCs w:val="24"/>
        </w:rPr>
        <w:t>=</w:t>
      </w:r>
      <w:r w:rsidR="0064118F" w:rsidRPr="003A4304">
        <w:rPr>
          <w:rFonts w:ascii="Times New Roman" w:hAnsi="Times New Roman" w:cs="Times New Roman"/>
          <w:szCs w:val="24"/>
        </w:rPr>
        <w:t>===========</w:t>
      </w:r>
    </w:p>
    <w:p w14:paraId="1054A5B0" w14:textId="5438AA04" w:rsidR="00BF0012" w:rsidRPr="003A4304" w:rsidRDefault="007C6CDA" w:rsidP="00C85DD4">
      <w:pPr>
        <w:pStyle w:val="NormalWeb"/>
        <w:shd w:val="clear" w:color="auto" w:fill="FFFFFF"/>
        <w:spacing w:before="0" w:beforeAutospacing="0" w:after="0" w:afterAutospacing="0"/>
        <w:jc w:val="center"/>
        <w:rPr>
          <w:b/>
          <w:bCs/>
          <w:sz w:val="20"/>
          <w:bdr w:val="none" w:sz="0" w:space="0" w:color="auto" w:frame="1"/>
        </w:rPr>
      </w:pPr>
      <w:r>
        <w:rPr>
          <w:b/>
          <w:bCs/>
          <w:sz w:val="20"/>
          <w:bdr w:val="none" w:sz="0" w:space="0" w:color="auto" w:frame="1"/>
        </w:rPr>
        <w:t>09</w:t>
      </w:r>
      <w:r w:rsidR="00D306F7" w:rsidRPr="003A4304">
        <w:rPr>
          <w:b/>
          <w:bCs/>
          <w:sz w:val="20"/>
          <w:bdr w:val="none" w:sz="0" w:space="0" w:color="auto" w:frame="1"/>
        </w:rPr>
        <w:t>12</w:t>
      </w:r>
      <w:r w:rsidR="00BF0012" w:rsidRPr="003A4304">
        <w:rPr>
          <w:b/>
          <w:bCs/>
          <w:sz w:val="20"/>
          <w:bdr w:val="none" w:sz="0" w:space="0" w:color="auto" w:frame="1"/>
        </w:rPr>
        <w:t>_R1</w:t>
      </w:r>
      <w:r>
        <w:rPr>
          <w:b/>
          <w:bCs/>
          <w:sz w:val="20"/>
          <w:bdr w:val="none" w:sz="0" w:space="0" w:color="auto" w:frame="1"/>
        </w:rPr>
        <w:t>6</w:t>
      </w:r>
      <w:r w:rsidR="00BF0012" w:rsidRPr="003A4304">
        <w:rPr>
          <w:b/>
          <w:bCs/>
          <w:sz w:val="20"/>
          <w:bdr w:val="none" w:sz="0" w:space="0" w:color="auto" w:frame="1"/>
        </w:rPr>
        <w:t>_</w:t>
      </w:r>
      <w:r w:rsidR="00681318" w:rsidRPr="003A4304">
        <w:rPr>
          <w:b/>
          <w:bCs/>
          <w:sz w:val="20"/>
          <w:bdr w:val="none" w:sz="0" w:space="0" w:color="auto" w:frame="1"/>
        </w:rPr>
        <w:t>Civil</w:t>
      </w:r>
      <w:r w:rsidR="00BF0012" w:rsidRPr="003A4304">
        <w:rPr>
          <w:b/>
          <w:bCs/>
          <w:sz w:val="20"/>
          <w:bdr w:val="none" w:sz="0" w:space="0" w:color="auto" w:frame="1"/>
        </w:rPr>
        <w:t>_</w:t>
      </w:r>
      <w:r w:rsidR="00C10B63">
        <w:rPr>
          <w:b/>
          <w:bCs/>
          <w:sz w:val="20"/>
          <w:bdr w:val="none" w:sz="0" w:space="0" w:color="auto" w:frame="1"/>
        </w:rPr>
        <w:t>III</w:t>
      </w:r>
      <w:r w:rsidR="00BF0012" w:rsidRPr="003A4304">
        <w:rPr>
          <w:b/>
          <w:bCs/>
          <w:sz w:val="20"/>
          <w:bdr w:val="none" w:sz="0" w:space="0" w:color="auto" w:frame="1"/>
        </w:rPr>
        <w:t>_</w:t>
      </w:r>
      <w:r w:rsidR="00681318" w:rsidRPr="003A4304">
        <w:rPr>
          <w:b/>
          <w:bCs/>
          <w:sz w:val="20"/>
          <w:bdr w:val="none" w:sz="0" w:space="0" w:color="auto" w:frame="1"/>
        </w:rPr>
        <w:t>C</w:t>
      </w:r>
      <w:r w:rsidR="00AB7701" w:rsidRPr="003A4304">
        <w:rPr>
          <w:b/>
          <w:bCs/>
          <w:sz w:val="20"/>
          <w:bdr w:val="none" w:sz="0" w:space="0" w:color="auto" w:frame="1"/>
        </w:rPr>
        <w:t>EC</w:t>
      </w:r>
      <w:r>
        <w:rPr>
          <w:b/>
          <w:bCs/>
          <w:sz w:val="20"/>
          <w:bdr w:val="none" w:sz="0" w:space="0" w:color="auto" w:frame="1"/>
        </w:rPr>
        <w:t>304</w:t>
      </w:r>
      <w:r w:rsidR="00BF0012" w:rsidRPr="003A4304">
        <w:rPr>
          <w:b/>
          <w:bCs/>
          <w:sz w:val="20"/>
          <w:bdr w:val="none" w:sz="0" w:space="0" w:color="auto" w:frame="1"/>
        </w:rPr>
        <w:t>_</w:t>
      </w:r>
      <w:r w:rsidR="00AB7701" w:rsidRPr="003A4304">
        <w:rPr>
          <w:b/>
          <w:bCs/>
          <w:sz w:val="20"/>
          <w:bdr w:val="none" w:sz="0" w:space="0" w:color="auto" w:frame="1"/>
        </w:rPr>
        <w:t>SAMPLE QP</w:t>
      </w:r>
    </w:p>
    <w:p w14:paraId="114E802D" w14:textId="34908CE2" w:rsidR="00033A6F" w:rsidRPr="003A4304" w:rsidRDefault="00033A6F" w:rsidP="00E40A4C">
      <w:pPr>
        <w:spacing w:after="0"/>
        <w:jc w:val="both"/>
        <w:rPr>
          <w:rFonts w:ascii="Times New Roman" w:hAnsi="Times New Roman" w:cs="Times New Roman"/>
          <w:szCs w:val="24"/>
        </w:rPr>
      </w:pPr>
      <w:r w:rsidRPr="003A4304">
        <w:rPr>
          <w:rFonts w:ascii="Times New Roman" w:hAnsi="Times New Roman" w:cs="Times New Roman"/>
          <w:szCs w:val="24"/>
        </w:rPr>
        <w:t>==============================================</w:t>
      </w:r>
      <w:r w:rsidR="0064118F" w:rsidRPr="003A4304">
        <w:rPr>
          <w:rFonts w:ascii="Times New Roman" w:hAnsi="Times New Roman" w:cs="Times New Roman"/>
          <w:szCs w:val="24"/>
        </w:rPr>
        <w:t>========================</w:t>
      </w:r>
    </w:p>
    <w:p w14:paraId="50062B02" w14:textId="73036339" w:rsidR="00C770D4" w:rsidRPr="003A4304" w:rsidRDefault="00E15F0C" w:rsidP="00085AD2">
      <w:pPr>
        <w:jc w:val="both"/>
        <w:rPr>
          <w:rFonts w:ascii="Times New Roman" w:hAnsi="Times New Roman" w:cs="Times New Roman"/>
          <w:szCs w:val="24"/>
        </w:rPr>
      </w:pPr>
      <w:r w:rsidRPr="003A4304">
        <w:rPr>
          <w:rFonts w:ascii="Times New Roman" w:hAnsi="Times New Roman" w:cs="Times New Roman"/>
          <w:szCs w:val="24"/>
        </w:rPr>
        <w:t>For</w:t>
      </w:r>
      <w:r w:rsidR="00033A6F" w:rsidRPr="003A4304">
        <w:rPr>
          <w:rFonts w:ascii="Times New Roman" w:hAnsi="Times New Roman" w:cs="Times New Roman"/>
          <w:szCs w:val="24"/>
        </w:rPr>
        <w:t xml:space="preserve"> the </w:t>
      </w:r>
      <w:r w:rsidR="00C85DD4" w:rsidRPr="003A4304">
        <w:rPr>
          <w:rFonts w:ascii="Times New Roman" w:hAnsi="Times New Roman" w:cs="Times New Roman"/>
          <w:szCs w:val="24"/>
        </w:rPr>
        <w:t>students: -</w:t>
      </w:r>
      <w:r w:rsidR="00033A6F" w:rsidRPr="003A4304">
        <w:rPr>
          <w:rFonts w:ascii="Times New Roman" w:hAnsi="Times New Roman" w:cs="Times New Roman"/>
          <w:szCs w:val="24"/>
        </w:rPr>
        <w:t xml:space="preserve"> All </w:t>
      </w:r>
      <w:r w:rsidR="007200EA" w:rsidRPr="003A4304">
        <w:rPr>
          <w:rFonts w:ascii="Times New Roman" w:hAnsi="Times New Roman" w:cs="Times New Roman"/>
          <w:szCs w:val="24"/>
        </w:rPr>
        <w:t xml:space="preserve">the </w:t>
      </w:r>
      <w:r w:rsidR="00033A6F" w:rsidRPr="003A4304">
        <w:rPr>
          <w:rFonts w:ascii="Times New Roman" w:hAnsi="Times New Roman" w:cs="Times New Roman"/>
          <w:szCs w:val="24"/>
        </w:rPr>
        <w:t xml:space="preserve">Questions are compulsory and carry equal </w:t>
      </w:r>
      <w:r w:rsidR="00C85DD4" w:rsidRPr="003A4304">
        <w:rPr>
          <w:rFonts w:ascii="Times New Roman" w:hAnsi="Times New Roman" w:cs="Times New Roman"/>
          <w:szCs w:val="24"/>
        </w:rPr>
        <w:t>marks.</w:t>
      </w:r>
      <w:r w:rsidR="00033A6F" w:rsidRPr="003A4304">
        <w:rPr>
          <w:rFonts w:ascii="Times New Roman" w:hAnsi="Times New Roman" w:cs="Times New Roman"/>
          <w:szCs w:val="24"/>
        </w:rPr>
        <w:t xml:space="preserve">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3A4304" w:rsidRPr="003A4304" w14:paraId="58EDFF16" w14:textId="7F9CB822" w:rsidTr="00E40A4C">
        <w:tc>
          <w:tcPr>
            <w:tcW w:w="1345" w:type="dxa"/>
          </w:tcPr>
          <w:p w14:paraId="512A2583" w14:textId="7851F529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1.</w:t>
            </w:r>
          </w:p>
        </w:tc>
        <w:tc>
          <w:tcPr>
            <w:tcW w:w="8120" w:type="dxa"/>
          </w:tcPr>
          <w:p w14:paraId="3A50F713" w14:textId="55997FE1" w:rsidR="00C770D4" w:rsidRPr="00241744" w:rsidRDefault="003E1B2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  <w:szCs w:val="24"/>
              </w:rPr>
              <w:t>The heat that caused melting in the Earth's early history was supplied from which of the following events or causes?</w:t>
            </w:r>
          </w:p>
        </w:tc>
      </w:tr>
      <w:tr w:rsidR="003E1B2A" w:rsidRPr="003A4304" w14:paraId="1EBF6405" w14:textId="1E36F3CC" w:rsidTr="00E40A4C">
        <w:tc>
          <w:tcPr>
            <w:tcW w:w="1345" w:type="dxa"/>
          </w:tcPr>
          <w:p w14:paraId="3D5FC96E" w14:textId="00C17457" w:rsidR="003E1B2A" w:rsidRPr="003A4304" w:rsidRDefault="003E1B2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3D33A623" w14:textId="5EF66436" w:rsidR="003E1B2A" w:rsidRPr="00241744" w:rsidRDefault="003E1B2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volcanic activity and radioactivity</w:t>
            </w:r>
          </w:p>
        </w:tc>
      </w:tr>
      <w:tr w:rsidR="003E1B2A" w:rsidRPr="003A4304" w14:paraId="7BE41161" w14:textId="1A4CFFAD" w:rsidTr="00E40A4C">
        <w:tc>
          <w:tcPr>
            <w:tcW w:w="1345" w:type="dxa"/>
          </w:tcPr>
          <w:p w14:paraId="2F6CCC3D" w14:textId="1DB34096" w:rsidR="003E1B2A" w:rsidRPr="003A4304" w:rsidRDefault="003E1B2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16F95B7E" w14:textId="23F8D1EA" w:rsidR="003E1B2A" w:rsidRPr="00241744" w:rsidRDefault="003E1B2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solar heating and volcanic activity</w:t>
            </w:r>
          </w:p>
        </w:tc>
      </w:tr>
      <w:tr w:rsidR="003E1B2A" w:rsidRPr="003A4304" w14:paraId="5F7D6585" w14:textId="4EB06DA6" w:rsidTr="00E40A4C">
        <w:tc>
          <w:tcPr>
            <w:tcW w:w="1345" w:type="dxa"/>
          </w:tcPr>
          <w:p w14:paraId="777BB28B" w14:textId="3CB8EEF0" w:rsidR="003E1B2A" w:rsidRPr="003A4304" w:rsidRDefault="003E1B2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616B6AE5" w14:textId="73CA41BD" w:rsidR="003E1B2A" w:rsidRPr="00241744" w:rsidRDefault="003E1B2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a large impact event and radioactivity</w:t>
            </w:r>
          </w:p>
        </w:tc>
      </w:tr>
      <w:tr w:rsidR="003E1B2A" w:rsidRPr="003A4304" w14:paraId="400C1306" w14:textId="6F3913BF" w:rsidTr="00E40A4C">
        <w:tc>
          <w:tcPr>
            <w:tcW w:w="1345" w:type="dxa"/>
          </w:tcPr>
          <w:p w14:paraId="68AC963A" w14:textId="7B3712B0" w:rsidR="003E1B2A" w:rsidRPr="003A4304" w:rsidRDefault="003E1B2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7BB7829D" w14:textId="567A1F35" w:rsidR="003E1B2A" w:rsidRPr="00241744" w:rsidRDefault="003E1B2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a large impact event and solar heating</w:t>
            </w:r>
          </w:p>
        </w:tc>
      </w:tr>
      <w:tr w:rsidR="003A4304" w:rsidRPr="003A4304" w14:paraId="5BD4680E" w14:textId="5220ED74" w:rsidTr="00E40A4C">
        <w:tc>
          <w:tcPr>
            <w:tcW w:w="1345" w:type="dxa"/>
          </w:tcPr>
          <w:p w14:paraId="2A42B2DC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544264B7" w14:textId="77777777" w:rsidR="00C770D4" w:rsidRPr="00241744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3E1B2A" w:rsidRPr="003A4304" w14:paraId="2A2EE6BD" w14:textId="06273218" w:rsidTr="00E40A4C">
        <w:tc>
          <w:tcPr>
            <w:tcW w:w="1345" w:type="dxa"/>
          </w:tcPr>
          <w:p w14:paraId="7EA8BB85" w14:textId="6A3ADC1D" w:rsidR="003E1B2A" w:rsidRPr="003A4304" w:rsidRDefault="003E1B2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2.</w:t>
            </w:r>
          </w:p>
        </w:tc>
        <w:tc>
          <w:tcPr>
            <w:tcW w:w="8120" w:type="dxa"/>
          </w:tcPr>
          <w:p w14:paraId="28B97F0A" w14:textId="7738332B" w:rsidR="003E1B2A" w:rsidRPr="00241744" w:rsidRDefault="003E1B2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How thick is the crust of the Earth?</w:t>
            </w:r>
          </w:p>
        </w:tc>
      </w:tr>
      <w:tr w:rsidR="003E1B2A" w:rsidRPr="003A4304" w14:paraId="69414B97" w14:textId="4E869294" w:rsidTr="00E40A4C">
        <w:tc>
          <w:tcPr>
            <w:tcW w:w="1345" w:type="dxa"/>
          </w:tcPr>
          <w:p w14:paraId="6456993B" w14:textId="24CE3A6F" w:rsidR="003E1B2A" w:rsidRPr="003A4304" w:rsidRDefault="003E1B2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1BB210EF" w14:textId="77DDFE70" w:rsidR="003E1B2A" w:rsidRPr="00241744" w:rsidRDefault="003E1B2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about 4 miles</w:t>
            </w:r>
          </w:p>
        </w:tc>
      </w:tr>
      <w:tr w:rsidR="003E1B2A" w:rsidRPr="003A4304" w14:paraId="0CB7C613" w14:textId="277AD9CE" w:rsidTr="00E40A4C">
        <w:tc>
          <w:tcPr>
            <w:tcW w:w="1345" w:type="dxa"/>
          </w:tcPr>
          <w:p w14:paraId="08FDD3EC" w14:textId="30E38E13" w:rsidR="003E1B2A" w:rsidRPr="003A4304" w:rsidRDefault="003E1B2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2F0278EC" w14:textId="60D15D32" w:rsidR="003E1B2A" w:rsidRPr="00241744" w:rsidRDefault="003E1B2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about 4 km</w:t>
            </w:r>
          </w:p>
        </w:tc>
      </w:tr>
      <w:tr w:rsidR="003E1B2A" w:rsidRPr="003A4304" w14:paraId="2440930C" w14:textId="0FED5FD1" w:rsidTr="00E40A4C">
        <w:tc>
          <w:tcPr>
            <w:tcW w:w="1345" w:type="dxa"/>
          </w:tcPr>
          <w:p w14:paraId="0136895E" w14:textId="595F1CDF" w:rsidR="003E1B2A" w:rsidRPr="003A4304" w:rsidRDefault="003E1B2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20818ABA" w14:textId="7388671F" w:rsidR="003E1B2A" w:rsidRPr="00241744" w:rsidRDefault="003E1B2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about 40 km</w:t>
            </w:r>
          </w:p>
        </w:tc>
      </w:tr>
      <w:tr w:rsidR="003E1B2A" w:rsidRPr="003A4304" w14:paraId="696B1B8C" w14:textId="526813E6" w:rsidTr="00E40A4C">
        <w:tc>
          <w:tcPr>
            <w:tcW w:w="1345" w:type="dxa"/>
          </w:tcPr>
          <w:p w14:paraId="5C55FA2B" w14:textId="3560B07B" w:rsidR="003E1B2A" w:rsidRPr="003A4304" w:rsidRDefault="003E1B2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7DD03039" w14:textId="5151E09A" w:rsidR="003E1B2A" w:rsidRPr="00241744" w:rsidRDefault="003E1B2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about 400 km</w:t>
            </w:r>
          </w:p>
        </w:tc>
      </w:tr>
      <w:tr w:rsidR="003A4304" w:rsidRPr="003A4304" w14:paraId="7CB3D05F" w14:textId="4710F758" w:rsidTr="00E40A4C">
        <w:tc>
          <w:tcPr>
            <w:tcW w:w="1345" w:type="dxa"/>
          </w:tcPr>
          <w:p w14:paraId="4D0CBCCD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70EDB2D3" w14:textId="77777777" w:rsidR="00C770D4" w:rsidRPr="00241744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3E1B2A" w:rsidRPr="003A4304" w14:paraId="58B63A06" w14:textId="1FAB5AB9" w:rsidTr="00E40A4C">
        <w:tc>
          <w:tcPr>
            <w:tcW w:w="1345" w:type="dxa"/>
          </w:tcPr>
          <w:p w14:paraId="194DCCCB" w14:textId="529117E3" w:rsidR="003E1B2A" w:rsidRPr="003A4304" w:rsidRDefault="003E1B2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3.</w:t>
            </w:r>
          </w:p>
        </w:tc>
        <w:tc>
          <w:tcPr>
            <w:tcW w:w="8120" w:type="dxa"/>
          </w:tcPr>
          <w:p w14:paraId="0BC42FEB" w14:textId="555E37A3" w:rsidR="003E1B2A" w:rsidRPr="00241744" w:rsidRDefault="003E1B2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The layer that separates crust from core is the?</w:t>
            </w:r>
          </w:p>
        </w:tc>
      </w:tr>
      <w:tr w:rsidR="003E1B2A" w:rsidRPr="003A4304" w14:paraId="6EC28360" w14:textId="3DC79BA8" w:rsidTr="00E40A4C">
        <w:tc>
          <w:tcPr>
            <w:tcW w:w="1345" w:type="dxa"/>
          </w:tcPr>
          <w:p w14:paraId="61DCCD72" w14:textId="2E134C3E" w:rsidR="003E1B2A" w:rsidRPr="003A4304" w:rsidRDefault="003E1B2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2DAB4EE7" w14:textId="1E676862" w:rsidR="003E1B2A" w:rsidRPr="00241744" w:rsidRDefault="003E1B2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magma layer</w:t>
            </w:r>
          </w:p>
        </w:tc>
      </w:tr>
      <w:tr w:rsidR="003E1B2A" w:rsidRPr="003A4304" w14:paraId="50812154" w14:textId="1DAFFE1A" w:rsidTr="00E40A4C">
        <w:tc>
          <w:tcPr>
            <w:tcW w:w="1345" w:type="dxa"/>
          </w:tcPr>
          <w:p w14:paraId="3736E878" w14:textId="1195776D" w:rsidR="003E1B2A" w:rsidRPr="003A4304" w:rsidRDefault="003E1B2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03B3E572" w14:textId="53A7B032" w:rsidR="003E1B2A" w:rsidRPr="00241744" w:rsidRDefault="003E1B2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lithosphere</w:t>
            </w:r>
          </w:p>
        </w:tc>
      </w:tr>
      <w:tr w:rsidR="003E1B2A" w:rsidRPr="003A4304" w14:paraId="650E1E57" w14:textId="5A4C37D9" w:rsidTr="00E40A4C">
        <w:tc>
          <w:tcPr>
            <w:tcW w:w="1345" w:type="dxa"/>
          </w:tcPr>
          <w:p w14:paraId="04E87646" w14:textId="21749C1B" w:rsidR="003E1B2A" w:rsidRPr="003A4304" w:rsidRDefault="003E1B2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3907728C" w14:textId="434520F9" w:rsidR="003E1B2A" w:rsidRPr="00241744" w:rsidRDefault="003E1B2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mantle</w:t>
            </w:r>
          </w:p>
        </w:tc>
      </w:tr>
      <w:tr w:rsidR="003E1B2A" w:rsidRPr="003A4304" w14:paraId="72A0BE81" w14:textId="711C5F5A" w:rsidTr="00E40A4C">
        <w:tc>
          <w:tcPr>
            <w:tcW w:w="1345" w:type="dxa"/>
          </w:tcPr>
          <w:p w14:paraId="69AED14F" w14:textId="6349CE1A" w:rsidR="003E1B2A" w:rsidRPr="003A4304" w:rsidRDefault="003E1B2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6882E67F" w14:textId="26AD6BB7" w:rsidR="003E1B2A" w:rsidRPr="00241744" w:rsidRDefault="003E1B2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continent</w:t>
            </w:r>
          </w:p>
        </w:tc>
      </w:tr>
      <w:tr w:rsidR="003A4304" w:rsidRPr="003A4304" w14:paraId="2F3B2045" w14:textId="0D2BB65C" w:rsidTr="00E40A4C">
        <w:tc>
          <w:tcPr>
            <w:tcW w:w="1345" w:type="dxa"/>
          </w:tcPr>
          <w:p w14:paraId="1BB94FE7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60FF9CFE" w14:textId="77777777" w:rsidR="00C770D4" w:rsidRPr="00241744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06A1A" w:rsidRPr="003A4304" w14:paraId="7C16707F" w14:textId="3C19B7C5" w:rsidTr="00E40A4C">
        <w:tc>
          <w:tcPr>
            <w:tcW w:w="1345" w:type="dxa"/>
          </w:tcPr>
          <w:p w14:paraId="0A51B842" w14:textId="2B3B3F07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4.</w:t>
            </w:r>
          </w:p>
        </w:tc>
        <w:tc>
          <w:tcPr>
            <w:tcW w:w="8120" w:type="dxa"/>
          </w:tcPr>
          <w:p w14:paraId="41ABDCCE" w14:textId="7C01AD9E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What is the speed attained by the P-waves in the C-layer under the Continental crust?</w:t>
            </w:r>
          </w:p>
        </w:tc>
      </w:tr>
      <w:tr w:rsidR="00206A1A" w:rsidRPr="003A4304" w14:paraId="47207D6C" w14:textId="2E6BC632" w:rsidTr="00E40A4C">
        <w:tc>
          <w:tcPr>
            <w:tcW w:w="1345" w:type="dxa"/>
          </w:tcPr>
          <w:p w14:paraId="03E6C502" w14:textId="21DAD5D3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779F4148" w14:textId="1531B601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 xml:space="preserve"> 6 to 7.6 km/sec</w:t>
            </w:r>
          </w:p>
        </w:tc>
      </w:tr>
      <w:tr w:rsidR="00206A1A" w:rsidRPr="003A4304" w14:paraId="5AC8BF91" w14:textId="0A0884B8" w:rsidTr="00E40A4C">
        <w:tc>
          <w:tcPr>
            <w:tcW w:w="1345" w:type="dxa"/>
          </w:tcPr>
          <w:p w14:paraId="44786BB4" w14:textId="1A1B3C09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03D84650" w14:textId="79A19732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 xml:space="preserve"> 3 to 4 km/sec</w:t>
            </w:r>
          </w:p>
        </w:tc>
      </w:tr>
      <w:tr w:rsidR="00206A1A" w:rsidRPr="003A4304" w14:paraId="16F8ACBD" w14:textId="503E8FA5" w:rsidTr="00E40A4C">
        <w:tc>
          <w:tcPr>
            <w:tcW w:w="1345" w:type="dxa"/>
          </w:tcPr>
          <w:p w14:paraId="6269FC15" w14:textId="5111273D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0B1984B0" w14:textId="6FEEF03D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 xml:space="preserve"> 5 to 6.3 km/sec</w:t>
            </w:r>
          </w:p>
        </w:tc>
      </w:tr>
      <w:tr w:rsidR="00206A1A" w:rsidRPr="003A4304" w14:paraId="06994D8D" w14:textId="197857E8" w:rsidTr="00E40A4C">
        <w:tc>
          <w:tcPr>
            <w:tcW w:w="1345" w:type="dxa"/>
          </w:tcPr>
          <w:p w14:paraId="5D0792D8" w14:textId="5E0DC37B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38D12185" w14:textId="11969029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 xml:space="preserve"> 1.8 to 2.5 km/sec</w:t>
            </w:r>
          </w:p>
        </w:tc>
      </w:tr>
      <w:tr w:rsidR="003A4304" w:rsidRPr="003A4304" w14:paraId="4B50FB80" w14:textId="6089E155" w:rsidTr="00E40A4C">
        <w:tc>
          <w:tcPr>
            <w:tcW w:w="1345" w:type="dxa"/>
          </w:tcPr>
          <w:p w14:paraId="4240CEF9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249668DA" w14:textId="77777777" w:rsidR="00C770D4" w:rsidRPr="00241744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06A1A" w:rsidRPr="003A4304" w14:paraId="68BF6B8B" w14:textId="413CF760" w:rsidTr="00E40A4C">
        <w:tc>
          <w:tcPr>
            <w:tcW w:w="1345" w:type="dxa"/>
          </w:tcPr>
          <w:p w14:paraId="7CCD3D8E" w14:textId="221BBE59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5.</w:t>
            </w:r>
          </w:p>
        </w:tc>
        <w:tc>
          <w:tcPr>
            <w:tcW w:w="8120" w:type="dxa"/>
          </w:tcPr>
          <w:p w14:paraId="5AEAEDF9" w14:textId="6F563BD1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The branch of geology which deals with occurrence, origin and history of rocks is known as?</w:t>
            </w:r>
          </w:p>
        </w:tc>
      </w:tr>
      <w:tr w:rsidR="00206A1A" w:rsidRPr="003A4304" w14:paraId="5BE12900" w14:textId="415F4FD1" w:rsidTr="00E40A4C">
        <w:tc>
          <w:tcPr>
            <w:tcW w:w="1345" w:type="dxa"/>
          </w:tcPr>
          <w:p w14:paraId="128D902F" w14:textId="0D71B3DC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0085E523" w14:textId="266D0E64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hydrogeology</w:t>
            </w:r>
          </w:p>
        </w:tc>
      </w:tr>
      <w:tr w:rsidR="00206A1A" w:rsidRPr="003A4304" w14:paraId="4C9215FC" w14:textId="52B6622A" w:rsidTr="00E40A4C">
        <w:tc>
          <w:tcPr>
            <w:tcW w:w="1345" w:type="dxa"/>
          </w:tcPr>
          <w:p w14:paraId="67EEBB3E" w14:textId="7820628D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39E0C744" w14:textId="34CAB7BD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241744">
              <w:rPr>
                <w:rFonts w:ascii="Times New Roman" w:hAnsi="Times New Roman" w:cs="Times New Roman"/>
              </w:rPr>
              <w:t>pedology</w:t>
            </w:r>
            <w:proofErr w:type="spellEnd"/>
          </w:p>
        </w:tc>
      </w:tr>
      <w:tr w:rsidR="00206A1A" w:rsidRPr="003A4304" w14:paraId="23D4E412" w14:textId="21F5A558" w:rsidTr="00E40A4C">
        <w:tc>
          <w:tcPr>
            <w:tcW w:w="1345" w:type="dxa"/>
          </w:tcPr>
          <w:p w14:paraId="1B6243EF" w14:textId="07DE599C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67D4D411" w14:textId="36CE3A1E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geomorphology</w:t>
            </w:r>
          </w:p>
        </w:tc>
      </w:tr>
      <w:tr w:rsidR="00206A1A" w:rsidRPr="003A4304" w14:paraId="237DFA8A" w14:textId="04C6E0D1" w:rsidTr="00E40A4C">
        <w:tc>
          <w:tcPr>
            <w:tcW w:w="1345" w:type="dxa"/>
          </w:tcPr>
          <w:p w14:paraId="393E3B84" w14:textId="0AD4E041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5CAB68EC" w14:textId="1229C780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petrology</w:t>
            </w:r>
          </w:p>
        </w:tc>
      </w:tr>
      <w:tr w:rsidR="003A4304" w:rsidRPr="003A4304" w14:paraId="54F9C1BC" w14:textId="0FA66825" w:rsidTr="00E40A4C">
        <w:tc>
          <w:tcPr>
            <w:tcW w:w="1345" w:type="dxa"/>
          </w:tcPr>
          <w:p w14:paraId="330153D4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7DF61321" w14:textId="77777777" w:rsidR="00C770D4" w:rsidRPr="00241744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06A1A" w:rsidRPr="003A4304" w14:paraId="2947D4D7" w14:textId="52ADE71C" w:rsidTr="00E40A4C">
        <w:tc>
          <w:tcPr>
            <w:tcW w:w="1345" w:type="dxa"/>
          </w:tcPr>
          <w:p w14:paraId="0C8A1B59" w14:textId="0EC1B110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6.</w:t>
            </w:r>
          </w:p>
        </w:tc>
        <w:tc>
          <w:tcPr>
            <w:tcW w:w="8120" w:type="dxa"/>
          </w:tcPr>
          <w:p w14:paraId="74880C96" w14:textId="129D3589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Earthquakes originating due to volcanic eruptions or landslides are called __________</w:t>
            </w:r>
          </w:p>
        </w:tc>
      </w:tr>
      <w:tr w:rsidR="00206A1A" w:rsidRPr="003A4304" w14:paraId="432BAE32" w14:textId="472860CC" w:rsidTr="00E40A4C">
        <w:tc>
          <w:tcPr>
            <w:tcW w:w="1345" w:type="dxa"/>
          </w:tcPr>
          <w:p w14:paraId="43BCF5BA" w14:textId="08A31369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73164B32" w14:textId="209C4A7B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 xml:space="preserve"> Tectonic earthquakes</w:t>
            </w:r>
          </w:p>
        </w:tc>
      </w:tr>
      <w:tr w:rsidR="00206A1A" w:rsidRPr="003A4304" w14:paraId="464B0223" w14:textId="5D406D51" w:rsidTr="00E40A4C">
        <w:tc>
          <w:tcPr>
            <w:tcW w:w="1345" w:type="dxa"/>
          </w:tcPr>
          <w:p w14:paraId="7DC694E5" w14:textId="720D7088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0BAEAB66" w14:textId="47E04967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 xml:space="preserve"> Shallow earthquakes</w:t>
            </w:r>
          </w:p>
        </w:tc>
      </w:tr>
      <w:tr w:rsidR="00206A1A" w:rsidRPr="003A4304" w14:paraId="30445C04" w14:textId="2217A41C" w:rsidTr="00E40A4C">
        <w:tc>
          <w:tcPr>
            <w:tcW w:w="1345" w:type="dxa"/>
          </w:tcPr>
          <w:p w14:paraId="469DD6C0" w14:textId="6C902CA4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7FFF9644" w14:textId="23512A3A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 xml:space="preserve"> Class-A earthquakes</w:t>
            </w:r>
          </w:p>
        </w:tc>
      </w:tr>
      <w:tr w:rsidR="00206A1A" w:rsidRPr="003A4304" w14:paraId="6F7CD3BA" w14:textId="64E5F94C" w:rsidTr="00E40A4C">
        <w:tc>
          <w:tcPr>
            <w:tcW w:w="1345" w:type="dxa"/>
          </w:tcPr>
          <w:p w14:paraId="498ADE3E" w14:textId="23ABC9E6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6599C82D" w14:textId="201E5C20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 xml:space="preserve"> Non-tectonic earthquakes</w:t>
            </w:r>
          </w:p>
        </w:tc>
      </w:tr>
      <w:tr w:rsidR="003A4304" w:rsidRPr="003A4304" w14:paraId="24FACD4E" w14:textId="4FA2D5A8" w:rsidTr="00E40A4C">
        <w:tc>
          <w:tcPr>
            <w:tcW w:w="1345" w:type="dxa"/>
          </w:tcPr>
          <w:p w14:paraId="22D3734B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34EB6387" w14:textId="77777777" w:rsidR="00C770D4" w:rsidRPr="00241744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06A1A" w:rsidRPr="003A4304" w14:paraId="379082A4" w14:textId="196F4F33" w:rsidTr="00E40A4C">
        <w:tc>
          <w:tcPr>
            <w:tcW w:w="1345" w:type="dxa"/>
          </w:tcPr>
          <w:p w14:paraId="44A2E0A2" w14:textId="106D3D72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7.</w:t>
            </w:r>
          </w:p>
        </w:tc>
        <w:tc>
          <w:tcPr>
            <w:tcW w:w="8120" w:type="dxa"/>
          </w:tcPr>
          <w:p w14:paraId="5E3E095A" w14:textId="300A4AA0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The rate of cooling of a magma or lava is reflected by the ________ of the rock.</w:t>
            </w:r>
          </w:p>
        </w:tc>
      </w:tr>
      <w:tr w:rsidR="00206A1A" w:rsidRPr="003A4304" w14:paraId="51820601" w14:textId="7B405628" w:rsidTr="00E40A4C">
        <w:tc>
          <w:tcPr>
            <w:tcW w:w="1345" w:type="dxa"/>
          </w:tcPr>
          <w:p w14:paraId="3DF0949C" w14:textId="1D17591C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6E362F65" w14:textId="70EBEC54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mineralogy</w:t>
            </w:r>
          </w:p>
        </w:tc>
      </w:tr>
      <w:tr w:rsidR="00206A1A" w:rsidRPr="003A4304" w14:paraId="540A75CB" w14:textId="5EDCD0F0" w:rsidTr="00E40A4C">
        <w:tc>
          <w:tcPr>
            <w:tcW w:w="1345" w:type="dxa"/>
          </w:tcPr>
          <w:p w14:paraId="042D2C55" w14:textId="2F8F0749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58488298" w14:textId="28F11CDF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texture</w:t>
            </w:r>
          </w:p>
        </w:tc>
      </w:tr>
      <w:tr w:rsidR="00206A1A" w:rsidRPr="003A4304" w14:paraId="698FED8B" w14:textId="2DB5F3A7" w:rsidTr="00E40A4C">
        <w:tc>
          <w:tcPr>
            <w:tcW w:w="1345" w:type="dxa"/>
          </w:tcPr>
          <w:p w14:paraId="3055E070" w14:textId="400F8C88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38511B98" w14:textId="638DD2AF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color</w:t>
            </w:r>
          </w:p>
        </w:tc>
      </w:tr>
      <w:tr w:rsidR="00206A1A" w:rsidRPr="003A4304" w14:paraId="7279627B" w14:textId="7260C0E6" w:rsidTr="00E40A4C">
        <w:tc>
          <w:tcPr>
            <w:tcW w:w="1345" w:type="dxa"/>
          </w:tcPr>
          <w:p w14:paraId="5198EAED" w14:textId="49DAFD6E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04D51A3D" w14:textId="563EA6BC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density</w:t>
            </w:r>
          </w:p>
        </w:tc>
      </w:tr>
      <w:tr w:rsidR="003A4304" w:rsidRPr="003A4304" w14:paraId="3C5F2098" w14:textId="699FDC63" w:rsidTr="00E40A4C">
        <w:tc>
          <w:tcPr>
            <w:tcW w:w="1345" w:type="dxa"/>
          </w:tcPr>
          <w:p w14:paraId="35C40777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34D6BAE6" w14:textId="77777777" w:rsidR="00C770D4" w:rsidRPr="00241744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06A1A" w:rsidRPr="003A4304" w14:paraId="4261CC2E" w14:textId="73973AC5" w:rsidTr="00E40A4C">
        <w:tc>
          <w:tcPr>
            <w:tcW w:w="1345" w:type="dxa"/>
          </w:tcPr>
          <w:p w14:paraId="2872422F" w14:textId="71393595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8.</w:t>
            </w:r>
          </w:p>
        </w:tc>
        <w:tc>
          <w:tcPr>
            <w:tcW w:w="8120" w:type="dxa"/>
          </w:tcPr>
          <w:p w14:paraId="0BB68604" w14:textId="48BADA65" w:rsidR="00206A1A" w:rsidRPr="00241744" w:rsidRDefault="00206A1A" w:rsidP="00FF025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The temperature (at least a minimum estimate) from which the melt cooled is reflected by the _________ of the rock.</w:t>
            </w:r>
          </w:p>
        </w:tc>
      </w:tr>
      <w:tr w:rsidR="00206A1A" w:rsidRPr="003A4304" w14:paraId="6811EBEF" w14:textId="5995AE52" w:rsidTr="00E40A4C">
        <w:tc>
          <w:tcPr>
            <w:tcW w:w="1345" w:type="dxa"/>
          </w:tcPr>
          <w:p w14:paraId="3CE2E903" w14:textId="7EE9B8AE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5E4D7739" w14:textId="4F15EC2E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mineralogy</w:t>
            </w:r>
          </w:p>
        </w:tc>
      </w:tr>
      <w:tr w:rsidR="00206A1A" w:rsidRPr="003A4304" w14:paraId="7C191F7C" w14:textId="1E2883D7" w:rsidTr="00E40A4C">
        <w:tc>
          <w:tcPr>
            <w:tcW w:w="1345" w:type="dxa"/>
          </w:tcPr>
          <w:p w14:paraId="1295137B" w14:textId="3FFA4304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135690E5" w14:textId="3E35DF64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texture</w:t>
            </w:r>
          </w:p>
        </w:tc>
      </w:tr>
      <w:tr w:rsidR="00206A1A" w:rsidRPr="003A4304" w14:paraId="41CE467C" w14:textId="5FA1073D" w:rsidTr="00E40A4C">
        <w:tc>
          <w:tcPr>
            <w:tcW w:w="1345" w:type="dxa"/>
          </w:tcPr>
          <w:p w14:paraId="6AD9D506" w14:textId="03E9EB73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3F9F8CE5" w14:textId="13F1A329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color</w:t>
            </w:r>
          </w:p>
        </w:tc>
      </w:tr>
      <w:tr w:rsidR="00206A1A" w:rsidRPr="003A4304" w14:paraId="4C51DC00" w14:textId="4DD33325" w:rsidTr="00E40A4C">
        <w:tc>
          <w:tcPr>
            <w:tcW w:w="1345" w:type="dxa"/>
          </w:tcPr>
          <w:p w14:paraId="2172CDE7" w14:textId="3AC9800D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3A5DE6E3" w14:textId="6824C068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density</w:t>
            </w:r>
          </w:p>
        </w:tc>
      </w:tr>
      <w:tr w:rsidR="003A4304" w:rsidRPr="003A4304" w14:paraId="59773B7B" w14:textId="0C7C8A69" w:rsidTr="00E40A4C">
        <w:tc>
          <w:tcPr>
            <w:tcW w:w="1345" w:type="dxa"/>
          </w:tcPr>
          <w:p w14:paraId="7B71D7F8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20D69AEA" w14:textId="77777777" w:rsidR="00C770D4" w:rsidRPr="00241744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06A1A" w:rsidRPr="003A4304" w14:paraId="644EE1DE" w14:textId="2F2624DA" w:rsidTr="00E40A4C">
        <w:tc>
          <w:tcPr>
            <w:tcW w:w="1345" w:type="dxa"/>
          </w:tcPr>
          <w:p w14:paraId="4E31B739" w14:textId="75338B5C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9.</w:t>
            </w:r>
          </w:p>
        </w:tc>
        <w:tc>
          <w:tcPr>
            <w:tcW w:w="8120" w:type="dxa"/>
          </w:tcPr>
          <w:p w14:paraId="65607C43" w14:textId="0EB38048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The last mineral (assuming that the composition is appropriate) to crystallize from a magma is:</w:t>
            </w:r>
          </w:p>
        </w:tc>
      </w:tr>
      <w:tr w:rsidR="00206A1A" w:rsidRPr="003A4304" w14:paraId="32C74068" w14:textId="6491F2E9" w:rsidTr="00E40A4C">
        <w:tc>
          <w:tcPr>
            <w:tcW w:w="1345" w:type="dxa"/>
          </w:tcPr>
          <w:p w14:paraId="413BEB86" w14:textId="0E0E0E52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4E20D05A" w14:textId="7EDC0AD5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plagioclase</w:t>
            </w:r>
          </w:p>
        </w:tc>
      </w:tr>
      <w:tr w:rsidR="00206A1A" w:rsidRPr="003A4304" w14:paraId="65A4386E" w14:textId="58131FAC" w:rsidTr="00E40A4C">
        <w:tc>
          <w:tcPr>
            <w:tcW w:w="1345" w:type="dxa"/>
          </w:tcPr>
          <w:p w14:paraId="20FEAF9F" w14:textId="0DEB1194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70B2E8B7" w14:textId="27E4313E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olivine</w:t>
            </w:r>
          </w:p>
        </w:tc>
      </w:tr>
      <w:tr w:rsidR="00206A1A" w:rsidRPr="003A4304" w14:paraId="2867E1B5" w14:textId="7A29D28F" w:rsidTr="00E40A4C">
        <w:tc>
          <w:tcPr>
            <w:tcW w:w="1345" w:type="dxa"/>
          </w:tcPr>
          <w:p w14:paraId="6815D3B6" w14:textId="510A299B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317FB0CF" w14:textId="1185549C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quartz</w:t>
            </w:r>
          </w:p>
        </w:tc>
      </w:tr>
      <w:tr w:rsidR="00206A1A" w:rsidRPr="003A4304" w14:paraId="2F2F4F35" w14:textId="5CBF0261" w:rsidTr="00E40A4C">
        <w:tc>
          <w:tcPr>
            <w:tcW w:w="1345" w:type="dxa"/>
          </w:tcPr>
          <w:p w14:paraId="344AA882" w14:textId="5F42545A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26CB35A8" w14:textId="32C10E79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pyroxene</w:t>
            </w:r>
          </w:p>
        </w:tc>
      </w:tr>
      <w:tr w:rsidR="003A4304" w:rsidRPr="003A4304" w14:paraId="6D86A672" w14:textId="681F2F7F" w:rsidTr="00E40A4C">
        <w:tc>
          <w:tcPr>
            <w:tcW w:w="1345" w:type="dxa"/>
          </w:tcPr>
          <w:p w14:paraId="44FE5EC6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0F6E090F" w14:textId="77777777" w:rsidR="00C770D4" w:rsidRPr="00241744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06A1A" w:rsidRPr="003A4304" w14:paraId="2CD57D64" w14:textId="20A84AD4" w:rsidTr="00E40A4C">
        <w:tc>
          <w:tcPr>
            <w:tcW w:w="1345" w:type="dxa"/>
          </w:tcPr>
          <w:p w14:paraId="61AC5F6B" w14:textId="0EAAF48A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10.</w:t>
            </w:r>
          </w:p>
        </w:tc>
        <w:tc>
          <w:tcPr>
            <w:tcW w:w="8120" w:type="dxa"/>
          </w:tcPr>
          <w:p w14:paraId="734B5BB0" w14:textId="1826A8FD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The coarse grained equivalent of a basalt is a:</w:t>
            </w:r>
          </w:p>
        </w:tc>
      </w:tr>
      <w:tr w:rsidR="00206A1A" w:rsidRPr="003A4304" w14:paraId="252D7C39" w14:textId="27FD330C" w:rsidTr="00E40A4C">
        <w:tc>
          <w:tcPr>
            <w:tcW w:w="1345" w:type="dxa"/>
          </w:tcPr>
          <w:p w14:paraId="15381FED" w14:textId="43DE438A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379C2B40" w14:textId="572344AA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rhyolite</w:t>
            </w:r>
          </w:p>
        </w:tc>
      </w:tr>
      <w:tr w:rsidR="00206A1A" w:rsidRPr="003A4304" w14:paraId="66C26AE2" w14:textId="3ED2D066" w:rsidTr="00E40A4C">
        <w:tc>
          <w:tcPr>
            <w:tcW w:w="1345" w:type="dxa"/>
          </w:tcPr>
          <w:p w14:paraId="5D03683A" w14:textId="2B82615F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3891BA9D" w14:textId="5826ABAD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gabbro</w:t>
            </w:r>
          </w:p>
        </w:tc>
      </w:tr>
      <w:tr w:rsidR="00206A1A" w:rsidRPr="003A4304" w14:paraId="3C7907D4" w14:textId="473BE6F5" w:rsidTr="00E40A4C">
        <w:tc>
          <w:tcPr>
            <w:tcW w:w="1345" w:type="dxa"/>
          </w:tcPr>
          <w:p w14:paraId="4B8B5CEF" w14:textId="6A4D1DF0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601825A9" w14:textId="1239573B" w:rsidR="00206A1A" w:rsidRPr="00241744" w:rsidRDefault="00206A1A" w:rsidP="002D33A3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andesite</w:t>
            </w:r>
          </w:p>
        </w:tc>
      </w:tr>
      <w:tr w:rsidR="00206A1A" w:rsidRPr="003A4304" w14:paraId="2702F400" w14:textId="46E71845" w:rsidTr="00E40A4C">
        <w:tc>
          <w:tcPr>
            <w:tcW w:w="1345" w:type="dxa"/>
          </w:tcPr>
          <w:p w14:paraId="0A2E230A" w14:textId="4F73FE91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2A9AF39F" w14:textId="34D2C9E2" w:rsidR="00206A1A" w:rsidRPr="00241744" w:rsidRDefault="00206A1A" w:rsidP="002D33A3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basalt</w:t>
            </w:r>
          </w:p>
        </w:tc>
      </w:tr>
      <w:tr w:rsidR="003A4304" w:rsidRPr="003A4304" w14:paraId="3127A26D" w14:textId="6001D520" w:rsidTr="00E40A4C">
        <w:tc>
          <w:tcPr>
            <w:tcW w:w="1345" w:type="dxa"/>
          </w:tcPr>
          <w:p w14:paraId="375774C6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415A19DF" w14:textId="77777777" w:rsidR="00C770D4" w:rsidRPr="00241744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06A1A" w:rsidRPr="003A4304" w14:paraId="0255C045" w14:textId="30467871" w:rsidTr="00E40A4C">
        <w:tc>
          <w:tcPr>
            <w:tcW w:w="1345" w:type="dxa"/>
          </w:tcPr>
          <w:p w14:paraId="588F08E9" w14:textId="2FF9CF80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11.</w:t>
            </w:r>
          </w:p>
        </w:tc>
        <w:tc>
          <w:tcPr>
            <w:tcW w:w="8120" w:type="dxa"/>
          </w:tcPr>
          <w:p w14:paraId="1A875B6C" w14:textId="0BEE522A" w:rsidR="00206A1A" w:rsidRPr="00241744" w:rsidRDefault="00206A1A" w:rsidP="002D33A3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Describe the plate tectonic settings where you would expect to find basaltic rocks:</w:t>
            </w:r>
          </w:p>
        </w:tc>
      </w:tr>
      <w:tr w:rsidR="00206A1A" w:rsidRPr="003A4304" w14:paraId="4091B95F" w14:textId="39AD6141" w:rsidTr="00E40A4C">
        <w:tc>
          <w:tcPr>
            <w:tcW w:w="1345" w:type="dxa"/>
          </w:tcPr>
          <w:p w14:paraId="2EBDC094" w14:textId="18BA1E6A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4B78BAE7" w14:textId="4029B474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241744">
              <w:rPr>
                <w:rFonts w:ascii="Times New Roman" w:hAnsi="Times New Roman" w:cs="Times New Roman"/>
              </w:rPr>
              <w:t>subduction</w:t>
            </w:r>
            <w:proofErr w:type="spellEnd"/>
            <w:r w:rsidRPr="00241744">
              <w:rPr>
                <w:rFonts w:ascii="Times New Roman" w:hAnsi="Times New Roman" w:cs="Times New Roman"/>
              </w:rPr>
              <w:t xml:space="preserve"> zone</w:t>
            </w:r>
          </w:p>
        </w:tc>
      </w:tr>
      <w:tr w:rsidR="00206A1A" w:rsidRPr="003A4304" w14:paraId="477C95A5" w14:textId="5C792CB9" w:rsidTr="00E40A4C">
        <w:tc>
          <w:tcPr>
            <w:tcW w:w="1345" w:type="dxa"/>
          </w:tcPr>
          <w:p w14:paraId="3181468E" w14:textId="7386E2DD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2FB58C93" w14:textId="68AEF08F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continent/continent collision</w:t>
            </w:r>
          </w:p>
        </w:tc>
      </w:tr>
      <w:tr w:rsidR="00206A1A" w:rsidRPr="003A4304" w14:paraId="50ABF761" w14:textId="26881025" w:rsidTr="00E40A4C">
        <w:tc>
          <w:tcPr>
            <w:tcW w:w="1345" w:type="dxa"/>
          </w:tcPr>
          <w:p w14:paraId="1185AF8A" w14:textId="6694BF97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4CE02851" w14:textId="7AF49587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spreading center</w:t>
            </w:r>
          </w:p>
        </w:tc>
      </w:tr>
      <w:tr w:rsidR="00206A1A" w:rsidRPr="003A4304" w14:paraId="1D001551" w14:textId="0FF452EE" w:rsidTr="00E40A4C">
        <w:tc>
          <w:tcPr>
            <w:tcW w:w="1345" w:type="dxa"/>
          </w:tcPr>
          <w:p w14:paraId="703E318E" w14:textId="1D9A3EA3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2B1E3BA5" w14:textId="2A510184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transform boundary</w:t>
            </w:r>
          </w:p>
        </w:tc>
      </w:tr>
      <w:tr w:rsidR="003A4304" w:rsidRPr="003A4304" w14:paraId="22E6A674" w14:textId="4B2DE89D" w:rsidTr="00E40A4C">
        <w:tc>
          <w:tcPr>
            <w:tcW w:w="1345" w:type="dxa"/>
          </w:tcPr>
          <w:p w14:paraId="273E7A4D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3B41BBAF" w14:textId="77777777" w:rsidR="00C770D4" w:rsidRPr="00241744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06A1A" w:rsidRPr="003A4304" w14:paraId="79011199" w14:textId="36D72ADF" w:rsidTr="00E40A4C">
        <w:tc>
          <w:tcPr>
            <w:tcW w:w="1345" w:type="dxa"/>
          </w:tcPr>
          <w:p w14:paraId="058C78C0" w14:textId="4161C496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12.</w:t>
            </w:r>
          </w:p>
        </w:tc>
        <w:tc>
          <w:tcPr>
            <w:tcW w:w="8120" w:type="dxa"/>
          </w:tcPr>
          <w:p w14:paraId="77947730" w14:textId="153EE60D" w:rsidR="00206A1A" w:rsidRPr="00241744" w:rsidRDefault="00206A1A" w:rsidP="00F4264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The principal of original horizontality states that</w:t>
            </w:r>
          </w:p>
        </w:tc>
      </w:tr>
      <w:tr w:rsidR="00206A1A" w:rsidRPr="003A4304" w14:paraId="4508F6F1" w14:textId="61D19359" w:rsidTr="00E40A4C">
        <w:tc>
          <w:tcPr>
            <w:tcW w:w="1345" w:type="dxa"/>
          </w:tcPr>
          <w:p w14:paraId="390D0F19" w14:textId="584A73F3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400EB272" w14:textId="57DBD06D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most rocks in the Earth's crust are layered horizontally</w:t>
            </w:r>
          </w:p>
        </w:tc>
      </w:tr>
      <w:tr w:rsidR="00206A1A" w:rsidRPr="003A4304" w14:paraId="1BCC53CA" w14:textId="56569944" w:rsidTr="00E40A4C">
        <w:tc>
          <w:tcPr>
            <w:tcW w:w="1345" w:type="dxa"/>
          </w:tcPr>
          <w:p w14:paraId="03F6529F" w14:textId="3F3E68E2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5342A7EF" w14:textId="3F844A17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igneous rocks form essentially horizontal layers</w:t>
            </w:r>
          </w:p>
        </w:tc>
      </w:tr>
      <w:tr w:rsidR="00206A1A" w:rsidRPr="003A4304" w14:paraId="74176F0C" w14:textId="78130806" w:rsidTr="00E40A4C">
        <w:tc>
          <w:tcPr>
            <w:tcW w:w="1345" w:type="dxa"/>
          </w:tcPr>
          <w:p w14:paraId="08B71E70" w14:textId="6DE6830D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0D27B582" w14:textId="1AAE2701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metamorphic gradients are essentially horizontal before deformation</w:t>
            </w:r>
          </w:p>
        </w:tc>
      </w:tr>
      <w:tr w:rsidR="00206A1A" w:rsidRPr="003A4304" w14:paraId="664EC731" w14:textId="0B453A17" w:rsidTr="00E40A4C">
        <w:tc>
          <w:tcPr>
            <w:tcW w:w="1345" w:type="dxa"/>
          </w:tcPr>
          <w:p w14:paraId="420C20B0" w14:textId="2555F6B7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79D23C79" w14:textId="755360C0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sediments are deposited as essentially horizontal layers</w:t>
            </w:r>
          </w:p>
        </w:tc>
      </w:tr>
      <w:tr w:rsidR="003A4304" w:rsidRPr="003A4304" w14:paraId="6AC7E03C" w14:textId="3FF12755" w:rsidTr="00E40A4C">
        <w:tc>
          <w:tcPr>
            <w:tcW w:w="1345" w:type="dxa"/>
          </w:tcPr>
          <w:p w14:paraId="773C9909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217EBF79" w14:textId="77777777" w:rsidR="00C770D4" w:rsidRPr="00241744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06A1A" w:rsidRPr="003A4304" w14:paraId="38E56799" w14:textId="6CB55E1C" w:rsidTr="00E40A4C">
        <w:tc>
          <w:tcPr>
            <w:tcW w:w="1345" w:type="dxa"/>
          </w:tcPr>
          <w:p w14:paraId="10F24247" w14:textId="0313CB4E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13.</w:t>
            </w:r>
          </w:p>
        </w:tc>
        <w:tc>
          <w:tcPr>
            <w:tcW w:w="8120" w:type="dxa"/>
          </w:tcPr>
          <w:p w14:paraId="04E84100" w14:textId="1E7CDC2E" w:rsidR="00206A1A" w:rsidRPr="00241744" w:rsidRDefault="00206A1A" w:rsidP="00F4264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Which of the following is used by geologists to determine the relative ages in a rock sequence?</w:t>
            </w:r>
          </w:p>
        </w:tc>
      </w:tr>
      <w:tr w:rsidR="00206A1A" w:rsidRPr="003A4304" w14:paraId="28539078" w14:textId="167D11D8" w:rsidTr="00E40A4C">
        <w:tc>
          <w:tcPr>
            <w:tcW w:w="1345" w:type="dxa"/>
          </w:tcPr>
          <w:p w14:paraId="53C42F33" w14:textId="72E3B9A5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57224935" w14:textId="1D310BDC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stratigraphy</w:t>
            </w:r>
          </w:p>
        </w:tc>
      </w:tr>
      <w:tr w:rsidR="00206A1A" w:rsidRPr="003A4304" w14:paraId="51991EFD" w14:textId="4852721B" w:rsidTr="00E40A4C">
        <w:tc>
          <w:tcPr>
            <w:tcW w:w="1345" w:type="dxa"/>
          </w:tcPr>
          <w:p w14:paraId="28DA1660" w14:textId="3A308825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1DF051D3" w14:textId="1B67922E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fossils</w:t>
            </w:r>
          </w:p>
        </w:tc>
      </w:tr>
      <w:tr w:rsidR="00206A1A" w:rsidRPr="003A4304" w14:paraId="0740B604" w14:textId="778F8FB8" w:rsidTr="00E40A4C">
        <w:tc>
          <w:tcPr>
            <w:tcW w:w="1345" w:type="dxa"/>
          </w:tcPr>
          <w:p w14:paraId="7A46C000" w14:textId="6FF236E3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598984FF" w14:textId="4698322C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cross-cutting relationships</w:t>
            </w:r>
          </w:p>
        </w:tc>
      </w:tr>
      <w:tr w:rsidR="00206A1A" w:rsidRPr="003A4304" w14:paraId="2AF87872" w14:textId="529440E3" w:rsidTr="00E40A4C">
        <w:tc>
          <w:tcPr>
            <w:tcW w:w="1345" w:type="dxa"/>
          </w:tcPr>
          <w:p w14:paraId="58936E39" w14:textId="5EBF925F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1C8A1B89" w14:textId="6E4EA998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fossils, cross-cutting relationships and stratigraphy</w:t>
            </w:r>
          </w:p>
        </w:tc>
      </w:tr>
      <w:tr w:rsidR="003A4304" w:rsidRPr="003A4304" w14:paraId="17E00B2C" w14:textId="74CF2B9E" w:rsidTr="00E40A4C">
        <w:tc>
          <w:tcPr>
            <w:tcW w:w="1345" w:type="dxa"/>
          </w:tcPr>
          <w:p w14:paraId="19316AEF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4AC94DB9" w14:textId="77777777" w:rsidR="00C770D4" w:rsidRPr="00241744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06A1A" w:rsidRPr="003A4304" w14:paraId="2DB43B3A" w14:textId="78E7916D" w:rsidTr="00E40A4C">
        <w:tc>
          <w:tcPr>
            <w:tcW w:w="1345" w:type="dxa"/>
          </w:tcPr>
          <w:p w14:paraId="0919613E" w14:textId="765F2538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14.</w:t>
            </w:r>
          </w:p>
        </w:tc>
        <w:tc>
          <w:tcPr>
            <w:tcW w:w="8120" w:type="dxa"/>
          </w:tcPr>
          <w:p w14:paraId="66C30D5D" w14:textId="211B857C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The dip of a unit represents the</w:t>
            </w:r>
          </w:p>
        </w:tc>
      </w:tr>
      <w:tr w:rsidR="00206A1A" w:rsidRPr="003A4304" w14:paraId="17B91D8C" w14:textId="6E2B9E31" w:rsidTr="00E40A4C">
        <w:tc>
          <w:tcPr>
            <w:tcW w:w="1345" w:type="dxa"/>
          </w:tcPr>
          <w:p w14:paraId="7650E048" w14:textId="03628786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1A60B218" w14:textId="27FCD8B2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direction of intersection of the rock layer an a horizontal surface</w:t>
            </w:r>
          </w:p>
        </w:tc>
      </w:tr>
      <w:tr w:rsidR="00206A1A" w:rsidRPr="003A4304" w14:paraId="6817FFCD" w14:textId="08EEE962" w:rsidTr="00E40A4C">
        <w:tc>
          <w:tcPr>
            <w:tcW w:w="1345" w:type="dxa"/>
          </w:tcPr>
          <w:p w14:paraId="33AF5336" w14:textId="32946E91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lastRenderedPageBreak/>
              <w:t>Option B:</w:t>
            </w:r>
          </w:p>
        </w:tc>
        <w:tc>
          <w:tcPr>
            <w:tcW w:w="8120" w:type="dxa"/>
          </w:tcPr>
          <w:p w14:paraId="507C10D8" w14:textId="0AC2E190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part of the unit which has been eroded</w:t>
            </w:r>
          </w:p>
        </w:tc>
      </w:tr>
      <w:tr w:rsidR="00206A1A" w:rsidRPr="003A4304" w14:paraId="2A9B0BB6" w14:textId="6945ABB6" w:rsidTr="00E40A4C">
        <w:tc>
          <w:tcPr>
            <w:tcW w:w="1345" w:type="dxa"/>
          </w:tcPr>
          <w:p w14:paraId="7BBD5CB8" w14:textId="6CC3E77C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30D96133" w14:textId="3F7688FC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angle at which the bed inclines from the horizontal</w:t>
            </w:r>
          </w:p>
        </w:tc>
      </w:tr>
      <w:tr w:rsidR="00206A1A" w:rsidRPr="003A4304" w14:paraId="0A4290D2" w14:textId="46C50B0D" w:rsidTr="00E40A4C">
        <w:tc>
          <w:tcPr>
            <w:tcW w:w="1345" w:type="dxa"/>
          </w:tcPr>
          <w:p w14:paraId="191D0B2E" w14:textId="3B23C5F6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1045BF5A" w14:textId="4FD7E688" w:rsidR="00206A1A" w:rsidRPr="00241744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241744">
              <w:rPr>
                <w:rFonts w:ascii="Times New Roman" w:hAnsi="Times New Roman" w:cs="Times New Roman"/>
              </w:rPr>
              <w:t>tilt of the rock unit before deformation</w:t>
            </w:r>
          </w:p>
        </w:tc>
      </w:tr>
      <w:tr w:rsidR="003A4304" w:rsidRPr="003A4304" w14:paraId="2D2A88DB" w14:textId="1CABA45D" w:rsidTr="00E40A4C">
        <w:tc>
          <w:tcPr>
            <w:tcW w:w="1345" w:type="dxa"/>
          </w:tcPr>
          <w:p w14:paraId="36BA891A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7FCD4E1C" w14:textId="77777777" w:rsidR="00C770D4" w:rsidRPr="00241744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06A1A" w:rsidRPr="003A4304" w14:paraId="161E8A86" w14:textId="468315A0" w:rsidTr="00E40A4C">
        <w:tc>
          <w:tcPr>
            <w:tcW w:w="1345" w:type="dxa"/>
          </w:tcPr>
          <w:p w14:paraId="53D10E4D" w14:textId="7CCF4884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15.</w:t>
            </w:r>
          </w:p>
        </w:tc>
        <w:tc>
          <w:tcPr>
            <w:tcW w:w="8120" w:type="dxa"/>
          </w:tcPr>
          <w:p w14:paraId="2DE179D6" w14:textId="383E6C4F" w:rsidR="00206A1A" w:rsidRPr="005F574C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The angle at which a sedimentary bed is inclined from the horizontal is called the _____</w:t>
            </w:r>
          </w:p>
        </w:tc>
      </w:tr>
      <w:tr w:rsidR="00206A1A" w:rsidRPr="003A4304" w14:paraId="3536FECE" w14:textId="30EAD99B" w:rsidTr="00E40A4C">
        <w:tc>
          <w:tcPr>
            <w:tcW w:w="1345" w:type="dxa"/>
          </w:tcPr>
          <w:p w14:paraId="2CB4F565" w14:textId="061CCDCD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3CAADC56" w14:textId="6C7A4406" w:rsidR="00206A1A" w:rsidRPr="005F574C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anticline</w:t>
            </w:r>
          </w:p>
        </w:tc>
      </w:tr>
      <w:tr w:rsidR="00206A1A" w:rsidRPr="003A4304" w14:paraId="5A540CCC" w14:textId="4A01E6AC" w:rsidTr="00E40A4C">
        <w:tc>
          <w:tcPr>
            <w:tcW w:w="1345" w:type="dxa"/>
          </w:tcPr>
          <w:p w14:paraId="19D9F9E2" w14:textId="0E3E4654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45FB2BA0" w14:textId="28073B63" w:rsidR="00206A1A" w:rsidRPr="005F574C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strike</w:t>
            </w:r>
          </w:p>
        </w:tc>
      </w:tr>
      <w:tr w:rsidR="00206A1A" w:rsidRPr="003A4304" w14:paraId="57E95000" w14:textId="0BF3B3ED" w:rsidTr="00E40A4C">
        <w:tc>
          <w:tcPr>
            <w:tcW w:w="1345" w:type="dxa"/>
          </w:tcPr>
          <w:p w14:paraId="657BC2B4" w14:textId="67785413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1F4A3C2E" w14:textId="56D2D4A4" w:rsidR="00206A1A" w:rsidRPr="005F574C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syncline</w:t>
            </w:r>
          </w:p>
        </w:tc>
      </w:tr>
      <w:tr w:rsidR="00206A1A" w:rsidRPr="003A4304" w14:paraId="50390D27" w14:textId="01224610" w:rsidTr="00E40A4C">
        <w:tc>
          <w:tcPr>
            <w:tcW w:w="1345" w:type="dxa"/>
          </w:tcPr>
          <w:p w14:paraId="2CAEFD52" w14:textId="666E4881" w:rsidR="00206A1A" w:rsidRPr="003A4304" w:rsidRDefault="00206A1A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1AE67DDA" w14:textId="0409C662" w:rsidR="00206A1A" w:rsidRPr="005F574C" w:rsidRDefault="00206A1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dip</w:t>
            </w:r>
          </w:p>
        </w:tc>
      </w:tr>
      <w:tr w:rsidR="003A4304" w:rsidRPr="003A4304" w14:paraId="05FE3986" w14:textId="528772A5" w:rsidTr="00E40A4C">
        <w:tc>
          <w:tcPr>
            <w:tcW w:w="1345" w:type="dxa"/>
          </w:tcPr>
          <w:p w14:paraId="37BA6D41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314605CD" w14:textId="77777777" w:rsidR="00C770D4" w:rsidRPr="005F574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41744" w:rsidRPr="003A4304" w14:paraId="3E0248B9" w14:textId="678CF633" w:rsidTr="00E40A4C">
        <w:tc>
          <w:tcPr>
            <w:tcW w:w="1345" w:type="dxa"/>
          </w:tcPr>
          <w:p w14:paraId="04F1742B" w14:textId="2FE06A69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16.</w:t>
            </w:r>
          </w:p>
        </w:tc>
        <w:tc>
          <w:tcPr>
            <w:tcW w:w="8120" w:type="dxa"/>
          </w:tcPr>
          <w:p w14:paraId="25CDFB77" w14:textId="354B3EFD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Which of the following is not a tectonic force responsible for folding or faulting rocks?</w:t>
            </w:r>
          </w:p>
        </w:tc>
      </w:tr>
      <w:tr w:rsidR="00241744" w:rsidRPr="003A4304" w14:paraId="14DE550D" w14:textId="498BFD95" w:rsidTr="00E40A4C">
        <w:tc>
          <w:tcPr>
            <w:tcW w:w="1345" w:type="dxa"/>
          </w:tcPr>
          <w:p w14:paraId="78ACB666" w14:textId="4763C1C3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1A8C2B93" w14:textId="2A919181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compressive force</w:t>
            </w:r>
          </w:p>
        </w:tc>
      </w:tr>
      <w:tr w:rsidR="00241744" w:rsidRPr="003A4304" w14:paraId="1216D644" w14:textId="663D9634" w:rsidTr="00E40A4C">
        <w:tc>
          <w:tcPr>
            <w:tcW w:w="1345" w:type="dxa"/>
          </w:tcPr>
          <w:p w14:paraId="3071A013" w14:textId="56F31B1B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63B831A3" w14:textId="4D219B4C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tensional force</w:t>
            </w:r>
          </w:p>
        </w:tc>
      </w:tr>
      <w:tr w:rsidR="00241744" w:rsidRPr="003A4304" w14:paraId="1405BAEB" w14:textId="185B599B" w:rsidTr="00E40A4C">
        <w:tc>
          <w:tcPr>
            <w:tcW w:w="1345" w:type="dxa"/>
          </w:tcPr>
          <w:p w14:paraId="1126AE9F" w14:textId="04FF7333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038950CD" w14:textId="1338A202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shear force</w:t>
            </w:r>
          </w:p>
        </w:tc>
      </w:tr>
      <w:tr w:rsidR="00241744" w:rsidRPr="003A4304" w14:paraId="52085828" w14:textId="04722772" w:rsidTr="00E40A4C">
        <w:tc>
          <w:tcPr>
            <w:tcW w:w="1345" w:type="dxa"/>
          </w:tcPr>
          <w:p w14:paraId="3AE082D7" w14:textId="4F5F070D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2A6005CD" w14:textId="23295FB1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all of these are tectonic forces</w:t>
            </w:r>
          </w:p>
        </w:tc>
      </w:tr>
      <w:tr w:rsidR="003A4304" w:rsidRPr="003A4304" w14:paraId="78CD440E" w14:textId="69C1FF83" w:rsidTr="00E40A4C">
        <w:tc>
          <w:tcPr>
            <w:tcW w:w="1345" w:type="dxa"/>
          </w:tcPr>
          <w:p w14:paraId="252ADF82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52743907" w14:textId="77777777" w:rsidR="00C770D4" w:rsidRPr="005F574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41744" w:rsidRPr="003A4304" w14:paraId="4F51CE7D" w14:textId="79B4FBBA" w:rsidTr="00E40A4C">
        <w:tc>
          <w:tcPr>
            <w:tcW w:w="1345" w:type="dxa"/>
          </w:tcPr>
          <w:p w14:paraId="75B8D860" w14:textId="4262B4FD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17.</w:t>
            </w:r>
          </w:p>
        </w:tc>
        <w:tc>
          <w:tcPr>
            <w:tcW w:w="8120" w:type="dxa"/>
          </w:tcPr>
          <w:p w14:paraId="2F2A107F" w14:textId="13552B7E" w:rsidR="00241744" w:rsidRPr="005F574C" w:rsidRDefault="00241744" w:rsidP="00F4264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5F574C">
              <w:rPr>
                <w:rFonts w:ascii="Times New Roman" w:hAnsi="Times New Roman" w:cs="Times New Roman"/>
              </w:rPr>
              <w:t>Upfolds</w:t>
            </w:r>
            <w:proofErr w:type="spellEnd"/>
            <w:r w:rsidRPr="005F574C">
              <w:rPr>
                <w:rFonts w:ascii="Times New Roman" w:hAnsi="Times New Roman" w:cs="Times New Roman"/>
              </w:rPr>
              <w:t xml:space="preserve"> or arches of layered rock are called</w:t>
            </w:r>
          </w:p>
        </w:tc>
      </w:tr>
      <w:tr w:rsidR="00241744" w:rsidRPr="003A4304" w14:paraId="0590B5D2" w14:textId="3B243E10" w:rsidTr="00E40A4C">
        <w:tc>
          <w:tcPr>
            <w:tcW w:w="1345" w:type="dxa"/>
          </w:tcPr>
          <w:p w14:paraId="106B75BE" w14:textId="49FC5F54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786DC1FA" w14:textId="4BF76E24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anticlines</w:t>
            </w:r>
          </w:p>
        </w:tc>
      </w:tr>
      <w:tr w:rsidR="00241744" w:rsidRPr="003A4304" w14:paraId="478C303D" w14:textId="0DC915CD" w:rsidTr="00E40A4C">
        <w:tc>
          <w:tcPr>
            <w:tcW w:w="1345" w:type="dxa"/>
          </w:tcPr>
          <w:p w14:paraId="1B9BEAD2" w14:textId="71D66C0F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76560DD8" w14:textId="0BECD11D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faults</w:t>
            </w:r>
          </w:p>
        </w:tc>
      </w:tr>
      <w:tr w:rsidR="00241744" w:rsidRPr="003A4304" w14:paraId="30FDD628" w14:textId="17DBD686" w:rsidTr="00E40A4C">
        <w:tc>
          <w:tcPr>
            <w:tcW w:w="1345" w:type="dxa"/>
          </w:tcPr>
          <w:p w14:paraId="6823659B" w14:textId="7B010980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67C1924B" w14:textId="190D47BB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synclines</w:t>
            </w:r>
          </w:p>
        </w:tc>
      </w:tr>
      <w:tr w:rsidR="00241744" w:rsidRPr="003A4304" w14:paraId="456B4AE4" w14:textId="1706DB3B" w:rsidTr="00E40A4C">
        <w:tc>
          <w:tcPr>
            <w:tcW w:w="1345" w:type="dxa"/>
          </w:tcPr>
          <w:p w14:paraId="150D971F" w14:textId="773D054B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7D153721" w14:textId="79999AC2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unconformities</w:t>
            </w:r>
          </w:p>
        </w:tc>
      </w:tr>
      <w:tr w:rsidR="003A4304" w:rsidRPr="003A4304" w14:paraId="6233857B" w14:textId="1121F43C" w:rsidTr="00E40A4C">
        <w:tc>
          <w:tcPr>
            <w:tcW w:w="1345" w:type="dxa"/>
          </w:tcPr>
          <w:p w14:paraId="4024E35F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5EA34ED4" w14:textId="77777777" w:rsidR="00C770D4" w:rsidRPr="005F574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41744" w:rsidRPr="003A4304" w14:paraId="7CEE8C04" w14:textId="5E42B2CF" w:rsidTr="00E40A4C">
        <w:tc>
          <w:tcPr>
            <w:tcW w:w="1345" w:type="dxa"/>
          </w:tcPr>
          <w:p w14:paraId="6D94B4F2" w14:textId="7C7B88A5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18.</w:t>
            </w:r>
          </w:p>
        </w:tc>
        <w:tc>
          <w:tcPr>
            <w:tcW w:w="8120" w:type="dxa"/>
          </w:tcPr>
          <w:p w14:paraId="3FD29F4B" w14:textId="53E2886C" w:rsidR="00241744" w:rsidRPr="005F574C" w:rsidRDefault="00241744" w:rsidP="000A64A7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Which two measurements describe the orientation of a fault plane at a given location?</w:t>
            </w:r>
          </w:p>
        </w:tc>
      </w:tr>
      <w:tr w:rsidR="00241744" w:rsidRPr="003A4304" w14:paraId="1A919582" w14:textId="4F20C504" w:rsidTr="00E40A4C">
        <w:tc>
          <w:tcPr>
            <w:tcW w:w="1345" w:type="dxa"/>
          </w:tcPr>
          <w:p w14:paraId="667E6911" w14:textId="587E101D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37331274" w14:textId="55BE2884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axis and plane</w:t>
            </w:r>
          </w:p>
        </w:tc>
      </w:tr>
      <w:tr w:rsidR="00241744" w:rsidRPr="003A4304" w14:paraId="403A8FB5" w14:textId="42AF1F63" w:rsidTr="00E40A4C">
        <w:tc>
          <w:tcPr>
            <w:tcW w:w="1345" w:type="dxa"/>
          </w:tcPr>
          <w:p w14:paraId="5E215805" w14:textId="42F8A927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5353FDBE" w14:textId="5C1A3E68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strike and dip</w:t>
            </w:r>
          </w:p>
        </w:tc>
      </w:tr>
      <w:tr w:rsidR="00241744" w:rsidRPr="003A4304" w14:paraId="428B309F" w14:textId="35D1A73A" w:rsidTr="00E40A4C">
        <w:tc>
          <w:tcPr>
            <w:tcW w:w="1345" w:type="dxa"/>
          </w:tcPr>
          <w:p w14:paraId="21A7EF11" w14:textId="7B6A9590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47093EC0" w14:textId="231F3AB9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lateral and thrust</w:t>
            </w:r>
          </w:p>
        </w:tc>
      </w:tr>
      <w:tr w:rsidR="00241744" w:rsidRPr="003A4304" w14:paraId="3D69F143" w14:textId="4BB14914" w:rsidTr="00E40A4C">
        <w:tc>
          <w:tcPr>
            <w:tcW w:w="1345" w:type="dxa"/>
          </w:tcPr>
          <w:p w14:paraId="70D52E9B" w14:textId="0B9E4D73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6B4D5676" w14:textId="641D243D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trend and plunge</w:t>
            </w:r>
          </w:p>
        </w:tc>
      </w:tr>
      <w:tr w:rsidR="003A4304" w:rsidRPr="003A4304" w14:paraId="14131D82" w14:textId="228211C0" w:rsidTr="00E40A4C">
        <w:tc>
          <w:tcPr>
            <w:tcW w:w="1345" w:type="dxa"/>
          </w:tcPr>
          <w:p w14:paraId="2459620C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72EFC83E" w14:textId="77777777" w:rsidR="00C770D4" w:rsidRPr="005F574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41744" w:rsidRPr="003A4304" w14:paraId="430B188A" w14:textId="61DD06DD" w:rsidTr="00E40A4C">
        <w:tc>
          <w:tcPr>
            <w:tcW w:w="1345" w:type="dxa"/>
          </w:tcPr>
          <w:p w14:paraId="3C5FD214" w14:textId="530DF271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19.</w:t>
            </w:r>
          </w:p>
        </w:tc>
        <w:tc>
          <w:tcPr>
            <w:tcW w:w="8120" w:type="dxa"/>
          </w:tcPr>
          <w:p w14:paraId="775D2B71" w14:textId="7CC66029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 xml:space="preserve">The Beas-Sutlej linkage and Pong Dam at </w:t>
            </w:r>
            <w:proofErr w:type="spellStart"/>
            <w:r w:rsidRPr="005F574C">
              <w:rPr>
                <w:rFonts w:ascii="Times New Roman" w:hAnsi="Times New Roman" w:cs="Times New Roman"/>
              </w:rPr>
              <w:t>Mukheriyan</w:t>
            </w:r>
            <w:proofErr w:type="spellEnd"/>
            <w:r w:rsidRPr="005F574C">
              <w:rPr>
                <w:rFonts w:ascii="Times New Roman" w:hAnsi="Times New Roman" w:cs="Times New Roman"/>
              </w:rPr>
              <w:t xml:space="preserve"> near Jalandhar has been constructed through which of the following river project?</w:t>
            </w:r>
          </w:p>
        </w:tc>
      </w:tr>
      <w:tr w:rsidR="00241744" w:rsidRPr="003A4304" w14:paraId="2DDAB97E" w14:textId="4755187E" w:rsidTr="00E40A4C">
        <w:tc>
          <w:tcPr>
            <w:tcW w:w="1345" w:type="dxa"/>
          </w:tcPr>
          <w:p w14:paraId="1BB946B8" w14:textId="75D9D01B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269973EA" w14:textId="3E1B11F3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5F574C">
              <w:rPr>
                <w:rFonts w:ascii="Times New Roman" w:hAnsi="Times New Roman" w:cs="Times New Roman"/>
              </w:rPr>
              <w:t>Bhakra-Nangal</w:t>
            </w:r>
            <w:proofErr w:type="spellEnd"/>
            <w:r w:rsidRPr="005F574C">
              <w:rPr>
                <w:rFonts w:ascii="Times New Roman" w:hAnsi="Times New Roman" w:cs="Times New Roman"/>
              </w:rPr>
              <w:t xml:space="preserve"> Project</w:t>
            </w:r>
          </w:p>
        </w:tc>
      </w:tr>
      <w:tr w:rsidR="00241744" w:rsidRPr="003A4304" w14:paraId="29D535B7" w14:textId="2D17667B" w:rsidTr="00E40A4C">
        <w:tc>
          <w:tcPr>
            <w:tcW w:w="1345" w:type="dxa"/>
          </w:tcPr>
          <w:p w14:paraId="3B0AD68A" w14:textId="7B909CBC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75C33A59" w14:textId="3A1E7A99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Beas Project</w:t>
            </w:r>
          </w:p>
        </w:tc>
      </w:tr>
      <w:tr w:rsidR="00241744" w:rsidRPr="003A4304" w14:paraId="3B08901B" w14:textId="7EF88FB7" w:rsidTr="00E40A4C">
        <w:tc>
          <w:tcPr>
            <w:tcW w:w="1345" w:type="dxa"/>
          </w:tcPr>
          <w:p w14:paraId="737A6F31" w14:textId="6ED85061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20AE5D23" w14:textId="6BE015D9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Chambal Project</w:t>
            </w:r>
          </w:p>
        </w:tc>
      </w:tr>
      <w:tr w:rsidR="00241744" w:rsidRPr="003A4304" w14:paraId="0BE30EEA" w14:textId="43B69504" w:rsidTr="00E40A4C">
        <w:tc>
          <w:tcPr>
            <w:tcW w:w="1345" w:type="dxa"/>
          </w:tcPr>
          <w:p w14:paraId="528D2576" w14:textId="591AC5B2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4E7F8B3A" w14:textId="0706B8C8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5F574C">
              <w:rPr>
                <w:rFonts w:ascii="Times New Roman" w:hAnsi="Times New Roman" w:cs="Times New Roman"/>
              </w:rPr>
              <w:t>Rihand</w:t>
            </w:r>
            <w:proofErr w:type="spellEnd"/>
            <w:r w:rsidRPr="005F574C">
              <w:rPr>
                <w:rFonts w:ascii="Times New Roman" w:hAnsi="Times New Roman" w:cs="Times New Roman"/>
              </w:rPr>
              <w:t xml:space="preserve"> Dam Project</w:t>
            </w:r>
          </w:p>
        </w:tc>
      </w:tr>
      <w:tr w:rsidR="003A4304" w:rsidRPr="003A4304" w14:paraId="7C474C0B" w14:textId="3944D088" w:rsidTr="00E40A4C">
        <w:tc>
          <w:tcPr>
            <w:tcW w:w="1345" w:type="dxa"/>
          </w:tcPr>
          <w:p w14:paraId="20BFE1D4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2000C148" w14:textId="77777777" w:rsidR="00C770D4" w:rsidRPr="005F574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41744" w:rsidRPr="003A4304" w14:paraId="040813F9" w14:textId="5741C0DD" w:rsidTr="00E40A4C">
        <w:tc>
          <w:tcPr>
            <w:tcW w:w="1345" w:type="dxa"/>
          </w:tcPr>
          <w:p w14:paraId="563D2D84" w14:textId="5EE8D294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20.</w:t>
            </w:r>
          </w:p>
        </w:tc>
        <w:tc>
          <w:tcPr>
            <w:tcW w:w="8120" w:type="dxa"/>
          </w:tcPr>
          <w:p w14:paraId="1090B20F" w14:textId="30753364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Which of the following river project built across the Mahanadi River?</w:t>
            </w:r>
          </w:p>
        </w:tc>
      </w:tr>
      <w:tr w:rsidR="00241744" w:rsidRPr="003A4304" w14:paraId="35205086" w14:textId="701473CC" w:rsidTr="00E40A4C">
        <w:tc>
          <w:tcPr>
            <w:tcW w:w="1345" w:type="dxa"/>
          </w:tcPr>
          <w:p w14:paraId="44F2E3F7" w14:textId="299A375B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5BAB5BEF" w14:textId="3613071F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Tungabhadra Dam</w:t>
            </w:r>
          </w:p>
        </w:tc>
      </w:tr>
      <w:tr w:rsidR="00241744" w:rsidRPr="003A4304" w14:paraId="1ABA676A" w14:textId="2B38450B" w:rsidTr="00E40A4C">
        <w:tc>
          <w:tcPr>
            <w:tcW w:w="1345" w:type="dxa"/>
          </w:tcPr>
          <w:p w14:paraId="33BDFDB2" w14:textId="037E9156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28BD7B55" w14:textId="419B2D8D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5F574C">
              <w:rPr>
                <w:rFonts w:ascii="Times New Roman" w:hAnsi="Times New Roman" w:cs="Times New Roman"/>
              </w:rPr>
              <w:t>Damodat</w:t>
            </w:r>
            <w:proofErr w:type="spellEnd"/>
            <w:r w:rsidRPr="005F574C">
              <w:rPr>
                <w:rFonts w:ascii="Times New Roman" w:hAnsi="Times New Roman" w:cs="Times New Roman"/>
              </w:rPr>
              <w:t xml:space="preserve"> Valley </w:t>
            </w:r>
            <w:proofErr w:type="spellStart"/>
            <w:r w:rsidRPr="005F574C">
              <w:rPr>
                <w:rFonts w:ascii="Times New Roman" w:hAnsi="Times New Roman" w:cs="Times New Roman"/>
              </w:rPr>
              <w:t>ProjectDam</w:t>
            </w:r>
            <w:proofErr w:type="spellEnd"/>
          </w:p>
        </w:tc>
      </w:tr>
      <w:tr w:rsidR="00241744" w:rsidRPr="003A4304" w14:paraId="2712A9F8" w14:textId="70DC5595" w:rsidTr="00E40A4C">
        <w:tc>
          <w:tcPr>
            <w:tcW w:w="1345" w:type="dxa"/>
          </w:tcPr>
          <w:p w14:paraId="7C1E0780" w14:textId="0ECDAD50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4FCC3482" w14:textId="277F3E13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5F574C">
              <w:rPr>
                <w:rFonts w:ascii="Times New Roman" w:hAnsi="Times New Roman" w:cs="Times New Roman"/>
              </w:rPr>
              <w:t>Hirakud</w:t>
            </w:r>
            <w:proofErr w:type="spellEnd"/>
            <w:r w:rsidRPr="005F574C">
              <w:rPr>
                <w:rFonts w:ascii="Times New Roman" w:hAnsi="Times New Roman" w:cs="Times New Roman"/>
              </w:rPr>
              <w:t xml:space="preserve"> Dam</w:t>
            </w:r>
          </w:p>
        </w:tc>
      </w:tr>
      <w:tr w:rsidR="00241744" w:rsidRPr="003A4304" w14:paraId="722E4208" w14:textId="3B9C3C08" w:rsidTr="00E40A4C">
        <w:tc>
          <w:tcPr>
            <w:tcW w:w="1345" w:type="dxa"/>
          </w:tcPr>
          <w:p w14:paraId="120F5B4D" w14:textId="7E228ED0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73B7CB1B" w14:textId="7505DB99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5F574C">
              <w:rPr>
                <w:rFonts w:ascii="Times New Roman" w:hAnsi="Times New Roman" w:cs="Times New Roman"/>
              </w:rPr>
              <w:t>Chamabal</w:t>
            </w:r>
            <w:proofErr w:type="spellEnd"/>
            <w:r w:rsidRPr="005F574C">
              <w:rPr>
                <w:rFonts w:ascii="Times New Roman" w:hAnsi="Times New Roman" w:cs="Times New Roman"/>
              </w:rPr>
              <w:t xml:space="preserve"> Project</w:t>
            </w:r>
          </w:p>
        </w:tc>
      </w:tr>
      <w:tr w:rsidR="003A4304" w:rsidRPr="003A4304" w14:paraId="1330FB71" w14:textId="7B45AA80" w:rsidTr="00E40A4C">
        <w:tc>
          <w:tcPr>
            <w:tcW w:w="1345" w:type="dxa"/>
          </w:tcPr>
          <w:p w14:paraId="73A81B6C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3AAADE6C" w14:textId="77777777" w:rsidR="00C770D4" w:rsidRPr="005F574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41744" w:rsidRPr="003A4304" w14:paraId="5DB7570E" w14:textId="25768789" w:rsidTr="00E40A4C">
        <w:tc>
          <w:tcPr>
            <w:tcW w:w="1345" w:type="dxa"/>
          </w:tcPr>
          <w:p w14:paraId="592AE59B" w14:textId="221F50E7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21.</w:t>
            </w:r>
          </w:p>
        </w:tc>
        <w:tc>
          <w:tcPr>
            <w:tcW w:w="8120" w:type="dxa"/>
          </w:tcPr>
          <w:p w14:paraId="4F3A47D1" w14:textId="5056F88C" w:rsidR="00241744" w:rsidRPr="005F574C" w:rsidRDefault="00241744" w:rsidP="000A64A7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Which of the following is proved to be useful, ongoing over the site?</w:t>
            </w:r>
          </w:p>
        </w:tc>
      </w:tr>
      <w:tr w:rsidR="00241744" w:rsidRPr="003A4304" w14:paraId="01DDC195" w14:textId="08616718" w:rsidTr="00E40A4C">
        <w:tc>
          <w:tcPr>
            <w:tcW w:w="1345" w:type="dxa"/>
          </w:tcPr>
          <w:p w14:paraId="5D939591" w14:textId="27DDAC2A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1BBCABE2" w14:textId="50C8587A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Excavation</w:t>
            </w:r>
          </w:p>
        </w:tc>
      </w:tr>
      <w:tr w:rsidR="00241744" w:rsidRPr="003A4304" w14:paraId="57AF1DEA" w14:textId="342E90F6" w:rsidTr="00E40A4C">
        <w:tc>
          <w:tcPr>
            <w:tcW w:w="1345" w:type="dxa"/>
          </w:tcPr>
          <w:p w14:paraId="335825CE" w14:textId="7BEC008A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797BF3CC" w14:textId="16092229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Escarpments</w:t>
            </w:r>
          </w:p>
        </w:tc>
      </w:tr>
      <w:tr w:rsidR="00241744" w:rsidRPr="003A4304" w14:paraId="5B77862B" w14:textId="31B782FE" w:rsidTr="00E40A4C">
        <w:tc>
          <w:tcPr>
            <w:tcW w:w="1345" w:type="dxa"/>
          </w:tcPr>
          <w:p w14:paraId="741B6ED3" w14:textId="3748B8F3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68290949" w14:textId="26C4D2A0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Flood marks</w:t>
            </w:r>
          </w:p>
        </w:tc>
      </w:tr>
      <w:tr w:rsidR="00241744" w:rsidRPr="003A4304" w14:paraId="581CE91F" w14:textId="06606F94" w:rsidTr="00E40A4C">
        <w:tc>
          <w:tcPr>
            <w:tcW w:w="1345" w:type="dxa"/>
          </w:tcPr>
          <w:p w14:paraId="136300A8" w14:textId="731F2609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lastRenderedPageBreak/>
              <w:t>Option D:</w:t>
            </w:r>
          </w:p>
        </w:tc>
        <w:tc>
          <w:tcPr>
            <w:tcW w:w="8120" w:type="dxa"/>
          </w:tcPr>
          <w:p w14:paraId="3CA54746" w14:textId="58D9C80B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All of the mentioned</w:t>
            </w:r>
          </w:p>
        </w:tc>
      </w:tr>
      <w:tr w:rsidR="003A4304" w:rsidRPr="003A4304" w14:paraId="6AE05E5E" w14:textId="53094450" w:rsidTr="00E40A4C">
        <w:tc>
          <w:tcPr>
            <w:tcW w:w="1345" w:type="dxa"/>
          </w:tcPr>
          <w:p w14:paraId="68283E06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258E970B" w14:textId="77777777" w:rsidR="00C770D4" w:rsidRPr="005F574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41744" w:rsidRPr="003A4304" w14:paraId="29BCA657" w14:textId="552A2AF6" w:rsidTr="00E40A4C">
        <w:tc>
          <w:tcPr>
            <w:tcW w:w="1345" w:type="dxa"/>
          </w:tcPr>
          <w:p w14:paraId="3C913575" w14:textId="0D032873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22.</w:t>
            </w:r>
          </w:p>
        </w:tc>
        <w:tc>
          <w:tcPr>
            <w:tcW w:w="8120" w:type="dxa"/>
          </w:tcPr>
          <w:p w14:paraId="4DBEF037" w14:textId="0C6B95AE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The feature that helps to estimate the relative density of coarse-grained soil is</w:t>
            </w:r>
          </w:p>
        </w:tc>
      </w:tr>
      <w:tr w:rsidR="00241744" w:rsidRPr="003A4304" w14:paraId="31315098" w14:textId="6482E94D" w:rsidTr="00E40A4C">
        <w:tc>
          <w:tcPr>
            <w:tcW w:w="1345" w:type="dxa"/>
          </w:tcPr>
          <w:p w14:paraId="45463378" w14:textId="1CA3A59B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0D3D21B1" w14:textId="15029B1E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Soundings</w:t>
            </w:r>
          </w:p>
        </w:tc>
      </w:tr>
      <w:tr w:rsidR="00241744" w:rsidRPr="003A4304" w14:paraId="792FB84C" w14:textId="11A8EB0F" w:rsidTr="00E40A4C">
        <w:tc>
          <w:tcPr>
            <w:tcW w:w="1345" w:type="dxa"/>
          </w:tcPr>
          <w:p w14:paraId="4BEDB46E" w14:textId="13256516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184E5EF7" w14:textId="0F35668F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Shallow test pits</w:t>
            </w:r>
          </w:p>
        </w:tc>
      </w:tr>
      <w:tr w:rsidR="00241744" w:rsidRPr="003A4304" w14:paraId="3BEC822B" w14:textId="5FEB8082" w:rsidTr="00E40A4C">
        <w:tc>
          <w:tcPr>
            <w:tcW w:w="1345" w:type="dxa"/>
          </w:tcPr>
          <w:p w14:paraId="36BE41BB" w14:textId="2949E6BB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68ADEE8A" w14:textId="7DD263B5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Exploratory borings</w:t>
            </w:r>
          </w:p>
        </w:tc>
      </w:tr>
      <w:tr w:rsidR="00241744" w:rsidRPr="003A4304" w14:paraId="74287A76" w14:textId="7A6531F2" w:rsidTr="00E40A4C">
        <w:tc>
          <w:tcPr>
            <w:tcW w:w="1345" w:type="dxa"/>
          </w:tcPr>
          <w:p w14:paraId="7B4A8049" w14:textId="4D337CF2" w:rsidR="00241744" w:rsidRPr="003A4304" w:rsidRDefault="0024174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173A01E9" w14:textId="66AB71ED" w:rsidR="00241744" w:rsidRPr="005F574C" w:rsidRDefault="0024174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Geophysical method</w:t>
            </w:r>
          </w:p>
        </w:tc>
      </w:tr>
      <w:tr w:rsidR="003A4304" w:rsidRPr="003A4304" w14:paraId="1B9948DD" w14:textId="0DE56807" w:rsidTr="00E40A4C">
        <w:tc>
          <w:tcPr>
            <w:tcW w:w="1345" w:type="dxa"/>
          </w:tcPr>
          <w:p w14:paraId="4FEEEA24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34D49249" w14:textId="77777777" w:rsidR="00C770D4" w:rsidRPr="005F574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5F574C" w:rsidRPr="003A4304" w14:paraId="5592DCCB" w14:textId="048DB77B" w:rsidTr="00E40A4C">
        <w:tc>
          <w:tcPr>
            <w:tcW w:w="1345" w:type="dxa"/>
          </w:tcPr>
          <w:p w14:paraId="628CFB55" w14:textId="3E5573D6" w:rsidR="005F574C" w:rsidRPr="003A4304" w:rsidRDefault="005F574C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23.</w:t>
            </w:r>
          </w:p>
        </w:tc>
        <w:tc>
          <w:tcPr>
            <w:tcW w:w="8120" w:type="dxa"/>
          </w:tcPr>
          <w:p w14:paraId="4BC49F55" w14:textId="33B80998" w:rsidR="005F574C" w:rsidRPr="005F574C" w:rsidRDefault="005F574C" w:rsidP="00435466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Which outline is preferred for weak rocks with unequal lateral pressure</w:t>
            </w:r>
          </w:p>
        </w:tc>
      </w:tr>
      <w:tr w:rsidR="005F574C" w:rsidRPr="003A4304" w14:paraId="2B0A08AB" w14:textId="403C6B48" w:rsidTr="00E40A4C">
        <w:tc>
          <w:tcPr>
            <w:tcW w:w="1345" w:type="dxa"/>
          </w:tcPr>
          <w:p w14:paraId="7E2D4DAE" w14:textId="7A286B20" w:rsidR="005F574C" w:rsidRPr="003A4304" w:rsidRDefault="005F574C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68EC81DF" w14:textId="713E884D" w:rsidR="005F574C" w:rsidRPr="005F574C" w:rsidRDefault="005F574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D-shaped</w:t>
            </w:r>
          </w:p>
        </w:tc>
      </w:tr>
      <w:tr w:rsidR="005F574C" w:rsidRPr="003A4304" w14:paraId="573ABF70" w14:textId="63D74F8A" w:rsidTr="00E40A4C">
        <w:tc>
          <w:tcPr>
            <w:tcW w:w="1345" w:type="dxa"/>
          </w:tcPr>
          <w:p w14:paraId="3AFB56B9" w14:textId="2502DEC1" w:rsidR="005F574C" w:rsidRPr="003A4304" w:rsidRDefault="005F574C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56133B58" w14:textId="21C433A6" w:rsidR="005F574C" w:rsidRPr="005F574C" w:rsidRDefault="005F574C" w:rsidP="00435466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Horse-shoe shaped</w:t>
            </w:r>
          </w:p>
        </w:tc>
      </w:tr>
      <w:tr w:rsidR="005F574C" w:rsidRPr="003A4304" w14:paraId="38A956FE" w14:textId="62587B7A" w:rsidTr="00E40A4C">
        <w:tc>
          <w:tcPr>
            <w:tcW w:w="1345" w:type="dxa"/>
          </w:tcPr>
          <w:p w14:paraId="03CF096D" w14:textId="1068F16F" w:rsidR="005F574C" w:rsidRPr="003A4304" w:rsidRDefault="005F574C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7785D7D3" w14:textId="784A3A50" w:rsidR="005F574C" w:rsidRPr="005F574C" w:rsidRDefault="005F574C" w:rsidP="00435466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Circular</w:t>
            </w:r>
          </w:p>
        </w:tc>
      </w:tr>
      <w:tr w:rsidR="005F574C" w:rsidRPr="003A4304" w14:paraId="334F19C8" w14:textId="2D881B52" w:rsidTr="00E40A4C">
        <w:tc>
          <w:tcPr>
            <w:tcW w:w="1345" w:type="dxa"/>
          </w:tcPr>
          <w:p w14:paraId="537B112F" w14:textId="4B4D4075" w:rsidR="005F574C" w:rsidRPr="003A4304" w:rsidRDefault="005F574C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598CD9E7" w14:textId="2C5146C8" w:rsidR="005F574C" w:rsidRPr="005F574C" w:rsidRDefault="005F574C" w:rsidP="00435466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Rectangular shaped</w:t>
            </w:r>
          </w:p>
        </w:tc>
      </w:tr>
      <w:tr w:rsidR="003A4304" w:rsidRPr="003A4304" w14:paraId="299ACE1F" w14:textId="79CF5DD4" w:rsidTr="00E40A4C">
        <w:tc>
          <w:tcPr>
            <w:tcW w:w="1345" w:type="dxa"/>
          </w:tcPr>
          <w:p w14:paraId="7C9CE219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234F8B5F" w14:textId="77777777" w:rsidR="00C770D4" w:rsidRPr="005F574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5F574C" w:rsidRPr="003A4304" w14:paraId="2E552A39" w14:textId="76F144E0" w:rsidTr="00E40A4C">
        <w:tc>
          <w:tcPr>
            <w:tcW w:w="1345" w:type="dxa"/>
          </w:tcPr>
          <w:p w14:paraId="32E24A9D" w14:textId="6DAE9B99" w:rsidR="005F574C" w:rsidRPr="003A4304" w:rsidRDefault="005F574C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24.</w:t>
            </w:r>
          </w:p>
        </w:tc>
        <w:tc>
          <w:tcPr>
            <w:tcW w:w="8120" w:type="dxa"/>
          </w:tcPr>
          <w:p w14:paraId="20EC4A9A" w14:textId="78AB81DE" w:rsidR="005F574C" w:rsidRPr="005F574C" w:rsidRDefault="005F574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Lithology does not affect which parameter?</w:t>
            </w:r>
          </w:p>
        </w:tc>
      </w:tr>
      <w:tr w:rsidR="005F574C" w:rsidRPr="003A4304" w14:paraId="35C758B9" w14:textId="13A808DC" w:rsidTr="00E40A4C">
        <w:tc>
          <w:tcPr>
            <w:tcW w:w="1345" w:type="dxa"/>
          </w:tcPr>
          <w:p w14:paraId="1441A799" w14:textId="78FBC05E" w:rsidR="005F574C" w:rsidRPr="003A4304" w:rsidRDefault="005F574C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3068A6A8" w14:textId="73A08975" w:rsidR="005F574C" w:rsidRPr="005F574C" w:rsidRDefault="005F574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Type of tunnel</w:t>
            </w:r>
          </w:p>
        </w:tc>
      </w:tr>
      <w:tr w:rsidR="005F574C" w:rsidRPr="003A4304" w14:paraId="09233F2D" w14:textId="100E50B5" w:rsidTr="00E40A4C">
        <w:tc>
          <w:tcPr>
            <w:tcW w:w="1345" w:type="dxa"/>
          </w:tcPr>
          <w:p w14:paraId="3BA37744" w14:textId="082E72EE" w:rsidR="005F574C" w:rsidRPr="003A4304" w:rsidRDefault="005F574C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103AE4CE" w14:textId="02F90692" w:rsidR="005F574C" w:rsidRPr="005F574C" w:rsidRDefault="005F574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 xml:space="preserve">Method of </w:t>
            </w:r>
            <w:proofErr w:type="spellStart"/>
            <w:r w:rsidRPr="005F574C">
              <w:rPr>
                <w:rFonts w:ascii="Times New Roman" w:hAnsi="Times New Roman" w:cs="Times New Roman"/>
              </w:rPr>
              <w:t>tunnelling</w:t>
            </w:r>
            <w:proofErr w:type="spellEnd"/>
          </w:p>
        </w:tc>
      </w:tr>
      <w:tr w:rsidR="005F574C" w:rsidRPr="003A4304" w14:paraId="09319D4F" w14:textId="7BBD5802" w:rsidTr="00E40A4C">
        <w:tc>
          <w:tcPr>
            <w:tcW w:w="1345" w:type="dxa"/>
          </w:tcPr>
          <w:p w14:paraId="283B622A" w14:textId="39F50786" w:rsidR="005F574C" w:rsidRPr="003A4304" w:rsidRDefault="005F574C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29E6399E" w14:textId="41BE9213" w:rsidR="005F574C" w:rsidRPr="005F574C" w:rsidRDefault="005F574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Strength and extent of lining</w:t>
            </w:r>
          </w:p>
        </w:tc>
      </w:tr>
      <w:tr w:rsidR="005F574C" w:rsidRPr="003A4304" w14:paraId="12937FD1" w14:textId="13AD35A3" w:rsidTr="00E40A4C">
        <w:tc>
          <w:tcPr>
            <w:tcW w:w="1345" w:type="dxa"/>
          </w:tcPr>
          <w:p w14:paraId="4F6C8E14" w14:textId="5E942747" w:rsidR="005F574C" w:rsidRPr="003A4304" w:rsidRDefault="005F574C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76EF5CAB" w14:textId="046B62EA" w:rsidR="005F574C" w:rsidRPr="005F574C" w:rsidRDefault="005F574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Cost of the project</w:t>
            </w:r>
          </w:p>
        </w:tc>
      </w:tr>
      <w:tr w:rsidR="003A4304" w:rsidRPr="003A4304" w14:paraId="4018F5B1" w14:textId="21194E58" w:rsidTr="00E40A4C">
        <w:tc>
          <w:tcPr>
            <w:tcW w:w="1345" w:type="dxa"/>
          </w:tcPr>
          <w:p w14:paraId="3F9B33A4" w14:textId="77777777" w:rsidR="00C770D4" w:rsidRPr="003A4304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62DF5385" w14:textId="77777777" w:rsidR="00C770D4" w:rsidRPr="005F574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5F574C" w:rsidRPr="003A4304" w14:paraId="5B617C07" w14:textId="561D7163" w:rsidTr="00E40A4C">
        <w:tc>
          <w:tcPr>
            <w:tcW w:w="1345" w:type="dxa"/>
          </w:tcPr>
          <w:p w14:paraId="18965C59" w14:textId="7873A48A" w:rsidR="005F574C" w:rsidRPr="003A4304" w:rsidRDefault="005F574C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Q25.</w:t>
            </w:r>
          </w:p>
        </w:tc>
        <w:tc>
          <w:tcPr>
            <w:tcW w:w="8120" w:type="dxa"/>
          </w:tcPr>
          <w:p w14:paraId="4293D72E" w14:textId="3915AD0F" w:rsidR="005F574C" w:rsidRPr="005F574C" w:rsidRDefault="005F574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Aquifers are distinguished into how many types on the basis of physical conditions under which water can exist in them?</w:t>
            </w:r>
          </w:p>
        </w:tc>
      </w:tr>
      <w:tr w:rsidR="005F574C" w:rsidRPr="003A4304" w14:paraId="3A993454" w14:textId="5D4922FF" w:rsidTr="00E40A4C">
        <w:tc>
          <w:tcPr>
            <w:tcW w:w="1345" w:type="dxa"/>
          </w:tcPr>
          <w:p w14:paraId="45DFED23" w14:textId="25550668" w:rsidR="005F574C" w:rsidRPr="003A4304" w:rsidRDefault="005F574C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59D076C3" w14:textId="0F6A3C33" w:rsidR="005F574C" w:rsidRPr="005F574C" w:rsidRDefault="005F574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1</w:t>
            </w:r>
          </w:p>
        </w:tc>
      </w:tr>
      <w:tr w:rsidR="005F574C" w:rsidRPr="003A4304" w14:paraId="20D19953" w14:textId="01E0013E" w:rsidTr="00E40A4C">
        <w:tc>
          <w:tcPr>
            <w:tcW w:w="1345" w:type="dxa"/>
          </w:tcPr>
          <w:p w14:paraId="2279417A" w14:textId="270FD46C" w:rsidR="005F574C" w:rsidRPr="003A4304" w:rsidRDefault="005F574C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099C4AD1" w14:textId="4688E5C1" w:rsidR="005F574C" w:rsidRPr="005F574C" w:rsidRDefault="005F574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2</w:t>
            </w:r>
          </w:p>
        </w:tc>
      </w:tr>
      <w:tr w:rsidR="005F574C" w:rsidRPr="003A4304" w14:paraId="58550647" w14:textId="69617316" w:rsidTr="00E40A4C">
        <w:tc>
          <w:tcPr>
            <w:tcW w:w="1345" w:type="dxa"/>
          </w:tcPr>
          <w:p w14:paraId="23F3BAE1" w14:textId="5C684444" w:rsidR="005F574C" w:rsidRPr="003A4304" w:rsidRDefault="005F574C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5A88FD3D" w14:textId="7B483360" w:rsidR="005F574C" w:rsidRPr="005F574C" w:rsidRDefault="005F574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3</w:t>
            </w:r>
          </w:p>
        </w:tc>
      </w:tr>
      <w:tr w:rsidR="005F574C" w:rsidRPr="003A4304" w14:paraId="0DD204D5" w14:textId="15B7E02B" w:rsidTr="00E40A4C">
        <w:tc>
          <w:tcPr>
            <w:tcW w:w="1345" w:type="dxa"/>
          </w:tcPr>
          <w:p w14:paraId="50DEC901" w14:textId="74B3C1CE" w:rsidR="005F574C" w:rsidRPr="003A4304" w:rsidRDefault="005F574C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A4304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4A1F9967" w14:textId="2C7602B8" w:rsidR="005F574C" w:rsidRPr="005F574C" w:rsidRDefault="005F574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5F574C">
              <w:rPr>
                <w:rFonts w:ascii="Times New Roman" w:hAnsi="Times New Roman" w:cs="Times New Roman"/>
              </w:rPr>
              <w:t>4</w:t>
            </w:r>
          </w:p>
        </w:tc>
      </w:tr>
    </w:tbl>
    <w:p w14:paraId="11BC09E4" w14:textId="4A63E514" w:rsidR="00642708" w:rsidRPr="003A4304" w:rsidRDefault="00642708" w:rsidP="00A45826">
      <w:pPr>
        <w:rPr>
          <w:rFonts w:ascii="Times New Roman" w:hAnsi="Times New Roman" w:cs="Times New Roman"/>
          <w:szCs w:val="24"/>
        </w:rPr>
      </w:pPr>
    </w:p>
    <w:sectPr w:rsidR="00642708" w:rsidRPr="003A4304" w:rsidSect="006068FF">
      <w:headerReference w:type="default" r:id="rId12"/>
      <w:footerReference w:type="default" r:id="rId13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A99401" w14:textId="77777777" w:rsidR="002856EB" w:rsidRDefault="002856EB" w:rsidP="00353258">
      <w:pPr>
        <w:spacing w:after="0" w:line="240" w:lineRule="auto"/>
      </w:pPr>
      <w:r>
        <w:separator/>
      </w:r>
    </w:p>
  </w:endnote>
  <w:endnote w:type="continuationSeparator" w:id="0">
    <w:p w14:paraId="618A2CCF" w14:textId="77777777" w:rsidR="002856EB" w:rsidRDefault="002856EB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195580" w:rsidRPr="00353258" w:rsidRDefault="00195580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4C6F70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195580" w:rsidRDefault="0019558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F44A685" w14:textId="77777777" w:rsidR="002856EB" w:rsidRDefault="002856EB" w:rsidP="00353258">
      <w:pPr>
        <w:spacing w:after="0" w:line="240" w:lineRule="auto"/>
      </w:pPr>
      <w:r>
        <w:separator/>
      </w:r>
    </w:p>
  </w:footnote>
  <w:footnote w:type="continuationSeparator" w:id="0">
    <w:p w14:paraId="770086A5" w14:textId="77777777" w:rsidR="002856EB" w:rsidRDefault="002856EB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E8FCAF" w14:textId="77777777" w:rsidR="00195580" w:rsidRPr="00591DFD" w:rsidRDefault="00195580" w:rsidP="00327801">
    <w:pPr>
      <w:pStyle w:val="Header"/>
      <w:spacing w:line="276" w:lineRule="auto"/>
      <w:jc w:val="center"/>
      <w:rPr>
        <w:rFonts w:ascii="Times New Roman" w:hAnsi="Times New Roman" w:cs="Times New Roman"/>
        <w:b/>
        <w:color w:val="C00000"/>
        <w:sz w:val="28"/>
      </w:rPr>
    </w:pPr>
    <w:r w:rsidRPr="00591DFD">
      <w:rPr>
        <w:rFonts w:ascii="Times New Roman" w:hAnsi="Times New Roman" w:cs="Times New Roman"/>
        <w:b/>
        <w:color w:val="C00000"/>
        <w:sz w:val="28"/>
      </w:rPr>
      <w:t>University of Mumbai</w:t>
    </w:r>
  </w:p>
  <w:p w14:paraId="6BE27938" w14:textId="6DD42314" w:rsidR="00195580" w:rsidRPr="00327801" w:rsidRDefault="0019558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591DFD">
      <w:rPr>
        <w:rFonts w:ascii="Times New Roman" w:hAnsi="Times New Roman" w:cs="Times New Roman"/>
        <w:b/>
        <w:color w:val="C00000"/>
        <w:sz w:val="28"/>
      </w:rPr>
      <w:t xml:space="preserve">Examination 2020 under cluster </w:t>
    </w:r>
    <w:proofErr w:type="spellStart"/>
    <w:r>
      <w:rPr>
        <w:rFonts w:ascii="Times New Roman" w:hAnsi="Times New Roman" w:cs="Times New Roman"/>
        <w:b/>
        <w:color w:val="C00000"/>
        <w:sz w:val="28"/>
      </w:rPr>
      <w:t>BRHCoET</w:t>
    </w:r>
    <w:proofErr w:type="spellEnd"/>
    <w:r>
      <w:rPr>
        <w:rFonts w:ascii="Times New Roman" w:hAnsi="Times New Roman" w:cs="Times New Roman"/>
        <w:b/>
        <w:color w:val="C00000"/>
        <w:sz w:val="28"/>
      </w:rPr>
      <w:t>, Karav-Vangani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C45C6B"/>
    <w:multiLevelType w:val="hybridMultilevel"/>
    <w:tmpl w:val="00E220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4369"/>
    <w:rsid w:val="000565E1"/>
    <w:rsid w:val="00085AD2"/>
    <w:rsid w:val="00090303"/>
    <w:rsid w:val="000A64A7"/>
    <w:rsid w:val="000A71DC"/>
    <w:rsid w:val="000B0463"/>
    <w:rsid w:val="000B4701"/>
    <w:rsid w:val="000C4951"/>
    <w:rsid w:val="00125F08"/>
    <w:rsid w:val="001454D2"/>
    <w:rsid w:val="00152C7E"/>
    <w:rsid w:val="00155B7B"/>
    <w:rsid w:val="00195580"/>
    <w:rsid w:val="001A2F9B"/>
    <w:rsid w:val="001C3C78"/>
    <w:rsid w:val="001C5CC5"/>
    <w:rsid w:val="001D46B7"/>
    <w:rsid w:val="001E7407"/>
    <w:rsid w:val="001F560E"/>
    <w:rsid w:val="00206A1A"/>
    <w:rsid w:val="00241744"/>
    <w:rsid w:val="002421F6"/>
    <w:rsid w:val="00273070"/>
    <w:rsid w:val="002856EB"/>
    <w:rsid w:val="0029704E"/>
    <w:rsid w:val="002A0276"/>
    <w:rsid w:val="002B0CE5"/>
    <w:rsid w:val="002C1A26"/>
    <w:rsid w:val="002D33A3"/>
    <w:rsid w:val="002D4E33"/>
    <w:rsid w:val="002F4CB3"/>
    <w:rsid w:val="0031772D"/>
    <w:rsid w:val="00327801"/>
    <w:rsid w:val="003528B4"/>
    <w:rsid w:val="00353258"/>
    <w:rsid w:val="003638E7"/>
    <w:rsid w:val="003A4304"/>
    <w:rsid w:val="003B55C8"/>
    <w:rsid w:val="003B5B16"/>
    <w:rsid w:val="003D7EA6"/>
    <w:rsid w:val="003E1B2A"/>
    <w:rsid w:val="003F01B0"/>
    <w:rsid w:val="003F479D"/>
    <w:rsid w:val="00401B1F"/>
    <w:rsid w:val="0043543A"/>
    <w:rsid w:val="00435466"/>
    <w:rsid w:val="00453563"/>
    <w:rsid w:val="00474321"/>
    <w:rsid w:val="004906ED"/>
    <w:rsid w:val="004A204F"/>
    <w:rsid w:val="004A320C"/>
    <w:rsid w:val="004B3C06"/>
    <w:rsid w:val="004B5ED6"/>
    <w:rsid w:val="004C6F70"/>
    <w:rsid w:val="004D6897"/>
    <w:rsid w:val="00500746"/>
    <w:rsid w:val="005263D4"/>
    <w:rsid w:val="00547172"/>
    <w:rsid w:val="005704AA"/>
    <w:rsid w:val="00570D2F"/>
    <w:rsid w:val="00575B99"/>
    <w:rsid w:val="00591DFD"/>
    <w:rsid w:val="005E2327"/>
    <w:rsid w:val="005F574C"/>
    <w:rsid w:val="006068FF"/>
    <w:rsid w:val="006274A7"/>
    <w:rsid w:val="006408C7"/>
    <w:rsid w:val="0064118F"/>
    <w:rsid w:val="00642708"/>
    <w:rsid w:val="00642739"/>
    <w:rsid w:val="00643633"/>
    <w:rsid w:val="00681318"/>
    <w:rsid w:val="006934E7"/>
    <w:rsid w:val="00696F65"/>
    <w:rsid w:val="006A4363"/>
    <w:rsid w:val="006A489E"/>
    <w:rsid w:val="006D32DC"/>
    <w:rsid w:val="006E4696"/>
    <w:rsid w:val="007200EA"/>
    <w:rsid w:val="007B79B6"/>
    <w:rsid w:val="007C4ACA"/>
    <w:rsid w:val="007C6CDA"/>
    <w:rsid w:val="00806E4E"/>
    <w:rsid w:val="008312C0"/>
    <w:rsid w:val="008B3053"/>
    <w:rsid w:val="00951BDD"/>
    <w:rsid w:val="00953E97"/>
    <w:rsid w:val="0096254E"/>
    <w:rsid w:val="009719BB"/>
    <w:rsid w:val="009867F2"/>
    <w:rsid w:val="009878CD"/>
    <w:rsid w:val="00997F7F"/>
    <w:rsid w:val="009E559B"/>
    <w:rsid w:val="00A11835"/>
    <w:rsid w:val="00A179E8"/>
    <w:rsid w:val="00A3253A"/>
    <w:rsid w:val="00A36B53"/>
    <w:rsid w:val="00A45826"/>
    <w:rsid w:val="00A62CE8"/>
    <w:rsid w:val="00AA604A"/>
    <w:rsid w:val="00AB7701"/>
    <w:rsid w:val="00AB77B5"/>
    <w:rsid w:val="00AD4FD3"/>
    <w:rsid w:val="00AE37A1"/>
    <w:rsid w:val="00AF07FF"/>
    <w:rsid w:val="00B12076"/>
    <w:rsid w:val="00B73151"/>
    <w:rsid w:val="00B845B6"/>
    <w:rsid w:val="00BA22EF"/>
    <w:rsid w:val="00BC767D"/>
    <w:rsid w:val="00BE6403"/>
    <w:rsid w:val="00BF0012"/>
    <w:rsid w:val="00C10B63"/>
    <w:rsid w:val="00C322CF"/>
    <w:rsid w:val="00C770D4"/>
    <w:rsid w:val="00C85DD4"/>
    <w:rsid w:val="00CB4F1A"/>
    <w:rsid w:val="00CD6D04"/>
    <w:rsid w:val="00CD7F03"/>
    <w:rsid w:val="00D306F7"/>
    <w:rsid w:val="00D60854"/>
    <w:rsid w:val="00D622E2"/>
    <w:rsid w:val="00D71A11"/>
    <w:rsid w:val="00D957E2"/>
    <w:rsid w:val="00E15F0C"/>
    <w:rsid w:val="00E23CC6"/>
    <w:rsid w:val="00E40A4C"/>
    <w:rsid w:val="00E807DE"/>
    <w:rsid w:val="00E80C6E"/>
    <w:rsid w:val="00E81747"/>
    <w:rsid w:val="00F149E4"/>
    <w:rsid w:val="00F4264B"/>
    <w:rsid w:val="00F764F5"/>
    <w:rsid w:val="00F91D3E"/>
    <w:rsid w:val="00FC64FA"/>
    <w:rsid w:val="00FC765C"/>
    <w:rsid w:val="00FF0251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PlaceholderText">
    <w:name w:val="Placeholder Text"/>
    <w:basedOn w:val="DefaultParagraphFont"/>
    <w:uiPriority w:val="99"/>
    <w:semiHidden/>
    <w:rsid w:val="002D33A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33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3A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PlaceholderText">
    <w:name w:val="Placeholder Text"/>
    <w:basedOn w:val="DefaultParagraphFont"/>
    <w:uiPriority w:val="99"/>
    <w:semiHidden/>
    <w:rsid w:val="002D33A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33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3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D101407-92E1-4BA1-9F7D-072E2C456E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44</Words>
  <Characters>48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J'SMK</dc:creator>
  <cp:keywords>QP Template</cp:keywords>
  <cp:lastModifiedBy>Acer</cp:lastModifiedBy>
  <cp:revision>2</cp:revision>
  <dcterms:created xsi:type="dcterms:W3CDTF">2020-12-07T12:36:00Z</dcterms:created>
  <dcterms:modified xsi:type="dcterms:W3CDTF">2020-12-07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